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DA6FD" w14:textId="2889C8FF" w:rsidR="00347602" w:rsidRPr="0019565A" w:rsidRDefault="00347602" w:rsidP="00007148">
      <w:pPr>
        <w:pStyle w:val="Seo"/>
        <w:spacing w:before="0" w:after="0" w:line="240" w:lineRule="auto"/>
        <w:rPr>
          <w:color w:val="auto"/>
        </w:rPr>
      </w:pPr>
      <w:r w:rsidRPr="0019565A">
        <w:rPr>
          <w:color w:val="auto"/>
        </w:rPr>
        <w:t xml:space="preserve">Declaração de </w:t>
      </w:r>
      <w:r w:rsidR="00B26723">
        <w:rPr>
          <w:color w:val="auto"/>
        </w:rPr>
        <w:t>R</w:t>
      </w:r>
      <w:r w:rsidRPr="0019565A">
        <w:rPr>
          <w:color w:val="auto"/>
        </w:rPr>
        <w:t>esponsabilidade</w:t>
      </w:r>
      <w:r w:rsidR="005904B0">
        <w:rPr>
          <w:color w:val="auto"/>
        </w:rPr>
        <w:t>,</w:t>
      </w:r>
      <w:r w:rsidR="002F73B0">
        <w:rPr>
          <w:color w:val="auto"/>
        </w:rPr>
        <w:t xml:space="preserve"> Contribuição dos </w:t>
      </w:r>
      <w:r w:rsidR="00B26723">
        <w:rPr>
          <w:color w:val="auto"/>
        </w:rPr>
        <w:t>A</w:t>
      </w:r>
      <w:r w:rsidR="002F73B0">
        <w:rPr>
          <w:color w:val="auto"/>
        </w:rPr>
        <w:t>utores</w:t>
      </w:r>
      <w:r w:rsidR="005904B0">
        <w:rPr>
          <w:color w:val="auto"/>
        </w:rPr>
        <w:t xml:space="preserve"> e Conflito de Interesse</w:t>
      </w:r>
    </w:p>
    <w:p w14:paraId="7FF3EAFF" w14:textId="77777777" w:rsidR="00BB63C7" w:rsidRDefault="00BB63C7" w:rsidP="00007148">
      <w:pPr>
        <w:spacing w:after="0" w:line="240" w:lineRule="auto"/>
        <w:jc w:val="both"/>
        <w:rPr>
          <w:rFonts w:eastAsia="Verdana" w:cs="Verdana"/>
        </w:rPr>
      </w:pPr>
    </w:p>
    <w:p w14:paraId="403BE4F1" w14:textId="12EBCA38" w:rsidR="001513A9" w:rsidRDefault="00347602" w:rsidP="00007148">
      <w:pPr>
        <w:spacing w:after="0" w:line="240" w:lineRule="auto"/>
        <w:jc w:val="both"/>
        <w:rPr>
          <w:rFonts w:eastAsia="Verdana" w:cs="Verdana"/>
        </w:rPr>
      </w:pPr>
      <w:r w:rsidRPr="00347602">
        <w:rPr>
          <w:rFonts w:eastAsia="Verdana" w:cs="Verdana"/>
          <w:spacing w:val="-1"/>
        </w:rPr>
        <w:t xml:space="preserve">Declaro que </w:t>
      </w:r>
      <w:r w:rsidRPr="00347602">
        <w:rPr>
          <w:rFonts w:eastAsia="Verdana" w:cs="Verdana"/>
        </w:rPr>
        <w:t>observei o concei</w:t>
      </w:r>
      <w:r>
        <w:rPr>
          <w:rFonts w:eastAsia="Verdana" w:cs="Verdana"/>
        </w:rPr>
        <w:t xml:space="preserve">to de autoria adotado pela </w:t>
      </w:r>
      <w:r w:rsidR="004B684C" w:rsidRPr="00347602">
        <w:rPr>
          <w:rFonts w:eastAsia="Verdana" w:cs="Verdana"/>
        </w:rPr>
        <w:t>R</w:t>
      </w:r>
      <w:r w:rsidR="004B684C" w:rsidRPr="00347602">
        <w:rPr>
          <w:rFonts w:eastAsia="Verdana" w:cs="Verdana"/>
          <w:spacing w:val="1"/>
        </w:rPr>
        <w:t>e</w:t>
      </w:r>
      <w:r w:rsidR="004B684C" w:rsidRPr="00347602">
        <w:rPr>
          <w:rFonts w:eastAsia="Verdana" w:cs="Verdana"/>
          <w:spacing w:val="-1"/>
        </w:rPr>
        <w:t>v</w:t>
      </w:r>
      <w:r w:rsidR="004B684C" w:rsidRPr="00347602">
        <w:rPr>
          <w:rFonts w:eastAsia="Verdana" w:cs="Verdana"/>
          <w:spacing w:val="1"/>
        </w:rPr>
        <w:t>i</w:t>
      </w:r>
      <w:r w:rsidR="004B684C" w:rsidRPr="00347602">
        <w:rPr>
          <w:rFonts w:eastAsia="Verdana" w:cs="Verdana"/>
        </w:rPr>
        <w:t>s</w:t>
      </w:r>
      <w:r w:rsidR="004B684C" w:rsidRPr="00347602">
        <w:rPr>
          <w:rFonts w:eastAsia="Verdana" w:cs="Verdana"/>
          <w:spacing w:val="1"/>
        </w:rPr>
        <w:t>t</w:t>
      </w:r>
      <w:r w:rsidR="004B684C" w:rsidRPr="00347602">
        <w:rPr>
          <w:rFonts w:eastAsia="Verdana" w:cs="Verdana"/>
        </w:rPr>
        <w:t xml:space="preserve">a </w:t>
      </w:r>
      <w:r w:rsidR="00286DCB">
        <w:rPr>
          <w:rFonts w:eastAsia="Verdana" w:cs="Verdana"/>
        </w:rPr>
        <w:t>SOBECC, conforme</w:t>
      </w:r>
      <w:r>
        <w:rPr>
          <w:rFonts w:eastAsia="Verdana" w:cs="Verdana"/>
        </w:rPr>
        <w:t xml:space="preserve"> informado</w:t>
      </w:r>
      <w:r w:rsidR="00144377">
        <w:rPr>
          <w:rFonts w:eastAsia="Verdana" w:cs="Verdana"/>
        </w:rPr>
        <w:t xml:space="preserve"> </w:t>
      </w:r>
      <w:r w:rsidRPr="00347602">
        <w:rPr>
          <w:rFonts w:eastAsia="Verdana" w:cs="Verdana"/>
        </w:rPr>
        <w:t xml:space="preserve">nas </w:t>
      </w:r>
      <w:hyperlink r:id="rId7" w:history="1">
        <w:r w:rsidR="00772180" w:rsidRPr="00772180">
          <w:rPr>
            <w:rStyle w:val="Hyperlink"/>
            <w:rFonts w:eastAsia="Verdana" w:cs="Verdana"/>
            <w:i/>
          </w:rPr>
          <w:t xml:space="preserve">Diretrizes para </w:t>
        </w:r>
        <w:r w:rsidRPr="00772180">
          <w:rPr>
            <w:rStyle w:val="Hyperlink"/>
            <w:rFonts w:eastAsia="Verdana" w:cs="Verdana"/>
            <w:i/>
          </w:rPr>
          <w:t>autores</w:t>
        </w:r>
      </w:hyperlink>
      <w:r w:rsidR="004B684C">
        <w:rPr>
          <w:rFonts w:eastAsia="Verdana" w:cs="Verdana"/>
          <w:i/>
        </w:rPr>
        <w:t>,</w:t>
      </w:r>
      <w:r w:rsidR="00984035">
        <w:rPr>
          <w:rFonts w:eastAsia="Verdana" w:cs="Verdana"/>
          <w:i/>
        </w:rPr>
        <w:t xml:space="preserve"> </w:t>
      </w:r>
      <w:r w:rsidRPr="00347602">
        <w:rPr>
          <w:rFonts w:eastAsia="Verdana" w:cs="Verdana"/>
          <w:spacing w:val="1"/>
        </w:rPr>
        <w:t>p</w:t>
      </w:r>
      <w:r w:rsidRPr="00347602">
        <w:rPr>
          <w:rFonts w:eastAsia="Verdana" w:cs="Verdana"/>
        </w:rPr>
        <w:t>ar</w:t>
      </w:r>
      <w:r w:rsidRPr="00347602">
        <w:rPr>
          <w:rFonts w:eastAsia="Verdana" w:cs="Verdana"/>
          <w:spacing w:val="1"/>
        </w:rPr>
        <w:t>ti</w:t>
      </w:r>
      <w:r w:rsidRPr="00347602">
        <w:rPr>
          <w:rFonts w:eastAsia="Verdana" w:cs="Verdana"/>
          <w:spacing w:val="-3"/>
        </w:rPr>
        <w:t>c</w:t>
      </w:r>
      <w:r w:rsidRPr="00347602">
        <w:rPr>
          <w:rFonts w:eastAsia="Verdana" w:cs="Verdana"/>
          <w:spacing w:val="1"/>
        </w:rPr>
        <w:t>ipei do estudo</w:t>
      </w:r>
      <w:r>
        <w:rPr>
          <w:rFonts w:eastAsia="Verdana" w:cs="Verdana"/>
          <w:spacing w:val="1"/>
        </w:rPr>
        <w:t xml:space="preserve"> e </w:t>
      </w:r>
      <w:r w:rsidRPr="00347602">
        <w:rPr>
          <w:rFonts w:eastAsia="Verdana" w:cs="Verdana"/>
          <w:spacing w:val="1"/>
        </w:rPr>
        <w:t>colaborei</w:t>
      </w:r>
      <w:r w:rsidR="00984035">
        <w:rPr>
          <w:rFonts w:eastAsia="Verdana" w:cs="Verdana"/>
          <w:spacing w:val="1"/>
        </w:rPr>
        <w:t xml:space="preserve"> </w:t>
      </w:r>
      <w:r w:rsidRPr="00347602">
        <w:rPr>
          <w:rFonts w:eastAsia="Verdana" w:cs="Verdana"/>
        </w:rPr>
        <w:t>s</w:t>
      </w:r>
      <w:r w:rsidRPr="00347602">
        <w:rPr>
          <w:rFonts w:eastAsia="Verdana" w:cs="Verdana"/>
          <w:spacing w:val="-1"/>
        </w:rPr>
        <w:t>uf</w:t>
      </w:r>
      <w:r w:rsidRPr="00347602">
        <w:rPr>
          <w:rFonts w:eastAsia="Verdana" w:cs="Verdana"/>
          <w:spacing w:val="1"/>
        </w:rPr>
        <w:t>i</w:t>
      </w:r>
      <w:r w:rsidRPr="00347602">
        <w:rPr>
          <w:rFonts w:eastAsia="Verdana" w:cs="Verdana"/>
        </w:rPr>
        <w:t>c</w:t>
      </w:r>
      <w:r w:rsidRPr="00347602">
        <w:rPr>
          <w:rFonts w:eastAsia="Verdana" w:cs="Verdana"/>
          <w:spacing w:val="-1"/>
        </w:rPr>
        <w:t>i</w:t>
      </w:r>
      <w:r w:rsidRPr="00347602">
        <w:rPr>
          <w:rFonts w:eastAsia="Verdana" w:cs="Verdana"/>
          <w:spacing w:val="1"/>
        </w:rPr>
        <w:t>e</w:t>
      </w:r>
      <w:r w:rsidRPr="00347602">
        <w:rPr>
          <w:rFonts w:eastAsia="Verdana" w:cs="Verdana"/>
          <w:spacing w:val="-1"/>
        </w:rPr>
        <w:t>n</w:t>
      </w:r>
      <w:r w:rsidRPr="00347602">
        <w:rPr>
          <w:rFonts w:eastAsia="Verdana" w:cs="Verdana"/>
          <w:spacing w:val="1"/>
        </w:rPr>
        <w:t>t</w:t>
      </w:r>
      <w:r w:rsidRPr="00347602">
        <w:rPr>
          <w:rFonts w:eastAsia="Verdana" w:cs="Verdana"/>
        </w:rPr>
        <w:t>emente</w:t>
      </w:r>
      <w:r w:rsidR="00984035">
        <w:rPr>
          <w:rFonts w:eastAsia="Verdana" w:cs="Verdana"/>
        </w:rPr>
        <w:t xml:space="preserve"> </w:t>
      </w:r>
      <w:r w:rsidRPr="00347602">
        <w:rPr>
          <w:rFonts w:eastAsia="Verdana" w:cs="Verdana"/>
          <w:spacing w:val="1"/>
        </w:rPr>
        <w:t>p</w:t>
      </w:r>
      <w:r w:rsidRPr="00347602">
        <w:rPr>
          <w:rFonts w:eastAsia="Verdana" w:cs="Verdana"/>
        </w:rPr>
        <w:t>ara</w:t>
      </w:r>
      <w:r w:rsidR="00984035">
        <w:rPr>
          <w:rFonts w:eastAsia="Verdana" w:cs="Verdana"/>
        </w:rPr>
        <w:t xml:space="preserve"> </w:t>
      </w:r>
      <w:r w:rsidRPr="00347602">
        <w:rPr>
          <w:rFonts w:eastAsia="Verdana" w:cs="Verdana"/>
        </w:rPr>
        <w:t>ass</w:t>
      </w:r>
      <w:r w:rsidRPr="00347602">
        <w:rPr>
          <w:rFonts w:eastAsia="Verdana" w:cs="Verdana"/>
          <w:spacing w:val="-1"/>
        </w:rPr>
        <w:t>u</w:t>
      </w:r>
      <w:r w:rsidRPr="00347602">
        <w:rPr>
          <w:rFonts w:eastAsia="Verdana" w:cs="Verdana"/>
        </w:rPr>
        <w:t>m</w:t>
      </w:r>
      <w:r w:rsidRPr="00347602">
        <w:rPr>
          <w:rFonts w:eastAsia="Verdana" w:cs="Verdana"/>
          <w:spacing w:val="1"/>
        </w:rPr>
        <w:t>i</w:t>
      </w:r>
      <w:r w:rsidRPr="00347602">
        <w:rPr>
          <w:rFonts w:eastAsia="Verdana" w:cs="Verdana"/>
        </w:rPr>
        <w:t>r</w:t>
      </w:r>
      <w:r w:rsidR="00984035">
        <w:rPr>
          <w:rFonts w:eastAsia="Verdana" w:cs="Verdana"/>
        </w:rPr>
        <w:t xml:space="preserve"> </w:t>
      </w:r>
      <w:r w:rsidRPr="00347602">
        <w:rPr>
          <w:rFonts w:eastAsia="Verdana" w:cs="Verdana"/>
        </w:rPr>
        <w:t>a</w:t>
      </w:r>
      <w:r w:rsidR="00984035">
        <w:rPr>
          <w:rFonts w:eastAsia="Verdana" w:cs="Verdana"/>
        </w:rPr>
        <w:t xml:space="preserve"> </w:t>
      </w:r>
      <w:r w:rsidRPr="00347602">
        <w:rPr>
          <w:rFonts w:eastAsia="Verdana" w:cs="Verdana"/>
        </w:rPr>
        <w:t>r</w:t>
      </w:r>
      <w:r w:rsidRPr="00347602">
        <w:rPr>
          <w:rFonts w:eastAsia="Verdana" w:cs="Verdana"/>
          <w:spacing w:val="1"/>
        </w:rPr>
        <w:t>e</w:t>
      </w:r>
      <w:r w:rsidRPr="00347602">
        <w:rPr>
          <w:rFonts w:eastAsia="Verdana" w:cs="Verdana"/>
        </w:rPr>
        <w:t>s</w:t>
      </w:r>
      <w:r w:rsidRPr="00347602">
        <w:rPr>
          <w:rFonts w:eastAsia="Verdana" w:cs="Verdana"/>
          <w:spacing w:val="-2"/>
        </w:rPr>
        <w:t>p</w:t>
      </w:r>
      <w:r w:rsidRPr="00347602">
        <w:rPr>
          <w:rFonts w:eastAsia="Verdana" w:cs="Verdana"/>
          <w:spacing w:val="1"/>
        </w:rPr>
        <w:t>o</w:t>
      </w:r>
      <w:r w:rsidRPr="00347602">
        <w:rPr>
          <w:rFonts w:eastAsia="Verdana" w:cs="Verdana"/>
          <w:spacing w:val="-1"/>
        </w:rPr>
        <w:t>n</w:t>
      </w:r>
      <w:r w:rsidRPr="00347602">
        <w:rPr>
          <w:rFonts w:eastAsia="Verdana" w:cs="Verdana"/>
        </w:rPr>
        <w:t>sab</w:t>
      </w:r>
      <w:r w:rsidRPr="00347602">
        <w:rPr>
          <w:rFonts w:eastAsia="Verdana" w:cs="Verdana"/>
          <w:spacing w:val="1"/>
        </w:rPr>
        <w:t>i</w:t>
      </w:r>
      <w:r w:rsidRPr="00347602">
        <w:rPr>
          <w:rFonts w:eastAsia="Verdana" w:cs="Verdana"/>
          <w:spacing w:val="-1"/>
        </w:rPr>
        <w:t>l</w:t>
      </w:r>
      <w:r w:rsidRPr="00347602">
        <w:rPr>
          <w:rFonts w:eastAsia="Verdana" w:cs="Verdana"/>
          <w:spacing w:val="1"/>
        </w:rPr>
        <w:t>id</w:t>
      </w:r>
      <w:r w:rsidRPr="00347602">
        <w:rPr>
          <w:rFonts w:eastAsia="Verdana" w:cs="Verdana"/>
        </w:rPr>
        <w:t>a</w:t>
      </w:r>
      <w:r w:rsidRPr="00347602">
        <w:rPr>
          <w:rFonts w:eastAsia="Verdana" w:cs="Verdana"/>
          <w:spacing w:val="-2"/>
        </w:rPr>
        <w:t>d</w:t>
      </w:r>
      <w:r w:rsidRPr="00347602">
        <w:rPr>
          <w:rFonts w:eastAsia="Verdana" w:cs="Verdana"/>
        </w:rPr>
        <w:t>e de autor</w:t>
      </w:r>
      <w:r>
        <w:rPr>
          <w:rFonts w:eastAsia="Verdana" w:cs="Verdana"/>
        </w:rPr>
        <w:t>.</w:t>
      </w:r>
    </w:p>
    <w:p w14:paraId="54CAD1C2" w14:textId="77777777" w:rsidR="0073128B" w:rsidRDefault="0073128B" w:rsidP="00007148">
      <w:pPr>
        <w:spacing w:before="120" w:after="120" w:line="240" w:lineRule="auto"/>
        <w:jc w:val="both"/>
      </w:pPr>
      <w:r w:rsidRPr="00574E29">
        <w:rPr>
          <w:b/>
        </w:rPr>
        <w:t>Contribuição dos Autores</w:t>
      </w:r>
      <w:r>
        <w:rPr>
          <w:b/>
        </w:rPr>
        <w:t xml:space="preserve"> (</w:t>
      </w:r>
      <w:r w:rsidR="001513A9">
        <w:rPr>
          <w:b/>
        </w:rPr>
        <w:t>assinalar no quadro abaixo</w:t>
      </w:r>
      <w:r>
        <w:rPr>
          <w:b/>
        </w:rPr>
        <w:t>)</w:t>
      </w:r>
      <w:r w:rsidRPr="00574E29">
        <w:rPr>
          <w:b/>
        </w:rPr>
        <w:t>:</w:t>
      </w:r>
      <w:r>
        <w:t xml:space="preserve"> -C</w:t>
      </w:r>
      <w:r w:rsidRPr="00574E29">
        <w:t>oncepção e desenho da pesquisa</w:t>
      </w:r>
      <w:r>
        <w:t>; -O</w:t>
      </w:r>
      <w:r w:rsidRPr="00574E29">
        <w:t>btenção de dados</w:t>
      </w:r>
      <w:r>
        <w:t>; -A</w:t>
      </w:r>
      <w:r w:rsidRPr="00574E29">
        <w:t>nálise e interpretação dos dados</w:t>
      </w:r>
      <w:r>
        <w:t>; -A</w:t>
      </w:r>
      <w:r w:rsidRPr="00574E29">
        <w:t>nálise estatística</w:t>
      </w:r>
      <w:r>
        <w:t>; -O</w:t>
      </w:r>
      <w:r w:rsidRPr="00574E29">
        <w:t>btenção de financiamento</w:t>
      </w:r>
      <w:r>
        <w:t>; -R</w:t>
      </w:r>
      <w:r w:rsidRPr="00574E29">
        <w:t>edação do manuscrito</w:t>
      </w:r>
      <w:r>
        <w:t>; -R</w:t>
      </w:r>
      <w:r w:rsidRPr="00574E29">
        <w:t>evisão crítica do manuscrito quanto ao conteúdo intelectual importante</w:t>
      </w:r>
      <w:r>
        <w:t>; -O</w:t>
      </w:r>
      <w:r w:rsidRPr="00574E29">
        <w:t>utros (</w:t>
      </w:r>
      <w:r w:rsidR="001513A9">
        <w:t>especificar</w:t>
      </w:r>
      <w:r>
        <w:t>).</w:t>
      </w:r>
    </w:p>
    <w:p w14:paraId="356AD6A7" w14:textId="0D98E50A" w:rsidR="00A17179" w:rsidRDefault="00D00AD9" w:rsidP="00A17179">
      <w:pPr>
        <w:spacing w:before="120" w:after="120" w:line="240" w:lineRule="auto"/>
        <w:jc w:val="both"/>
      </w:pPr>
      <w:r>
        <w:rPr>
          <w:rFonts w:eastAsia="Verdana" w:cs="Verdana"/>
        </w:rPr>
        <w:t>D</w:t>
      </w:r>
      <w:r w:rsidR="00347602">
        <w:rPr>
          <w:rFonts w:eastAsia="Verdana" w:cs="Verdana"/>
        </w:rPr>
        <w:t xml:space="preserve">eclaro </w:t>
      </w:r>
      <w:r w:rsidR="00347602" w:rsidRPr="00347602">
        <w:rPr>
          <w:rFonts w:eastAsia="Verdana" w:cs="Verdana"/>
        </w:rPr>
        <w:t xml:space="preserve">que este estudo </w:t>
      </w:r>
      <w:r w:rsidR="004171E2" w:rsidRPr="004171E2">
        <w:rPr>
          <w:rFonts w:eastAsia="Verdana" w:cs="Verdana"/>
        </w:rPr>
        <w:t xml:space="preserve">artigo é original, que não está sob apreciação de outra revista simultaneamente e que o texto e os dados nele apresentados não foram anteriormente publicados. Além disso, os autores confirmam que realizaram a leitura do </w:t>
      </w:r>
      <w:hyperlink r:id="rId8" w:history="1">
        <w:r w:rsidR="00A17179" w:rsidRPr="00A17179">
          <w:rPr>
            <w:rStyle w:val="Hyperlink"/>
            <w:rFonts w:eastAsia="Verdana" w:cs="Verdana"/>
            <w:i/>
            <w:iCs/>
          </w:rPr>
          <w:t>C</w:t>
        </w:r>
        <w:r w:rsidR="004171E2" w:rsidRPr="00A17179">
          <w:rPr>
            <w:rStyle w:val="Hyperlink"/>
            <w:rFonts w:eastAsia="Verdana" w:cs="Verdana"/>
            <w:i/>
            <w:iCs/>
          </w:rPr>
          <w:t>ódigo de ética</w:t>
        </w:r>
      </w:hyperlink>
      <w:r w:rsidR="004171E2" w:rsidRPr="004171E2">
        <w:rPr>
          <w:rFonts w:eastAsia="Verdana" w:cs="Verdana"/>
        </w:rPr>
        <w:t xml:space="preserve"> da Revista SOBECC e se responsabilizam pelos aspectos éticos do trabalho, estando aptos a enviar qualquer comprovação necessária para a revista.</w:t>
      </w:r>
      <w:r w:rsidR="00A17179">
        <w:t xml:space="preserve"> </w:t>
      </w:r>
    </w:p>
    <w:p w14:paraId="72343B18" w14:textId="43A4FD39" w:rsidR="004301E1" w:rsidRDefault="00B26723" w:rsidP="00007148">
      <w:pPr>
        <w:spacing w:before="120" w:after="120" w:line="240" w:lineRule="auto"/>
        <w:jc w:val="both"/>
        <w:rPr>
          <w:b/>
        </w:rPr>
      </w:pPr>
      <w:r w:rsidRPr="004301E1">
        <w:rPr>
          <w:b/>
        </w:rPr>
        <w:t>Título do Artigo</w:t>
      </w:r>
      <w:r w:rsidR="004301E1" w:rsidRPr="004301E1">
        <w:rPr>
          <w:b/>
        </w:rPr>
        <w:t>:</w:t>
      </w:r>
      <w:r w:rsidR="00246B1F">
        <w:rPr>
          <w:b/>
        </w:rPr>
        <w:t xml:space="preserve"> </w:t>
      </w:r>
      <w:r w:rsidR="00246B1F">
        <w:fldChar w:fldCharType="begin">
          <w:ffData>
            <w:name w:val=""/>
            <w:enabled/>
            <w:calcOnExit w:val="0"/>
            <w:textInput>
              <w:format w:val="Iniciais maiúsculas"/>
            </w:textInput>
          </w:ffData>
        </w:fldChar>
      </w:r>
      <w:r w:rsidR="00246B1F" w:rsidRPr="00914833">
        <w:instrText xml:space="preserve"> FORMTEXT </w:instrText>
      </w:r>
      <w:r w:rsidR="00246B1F">
        <w:fldChar w:fldCharType="separate"/>
      </w:r>
      <w:r w:rsidR="00246B1F">
        <w:rPr>
          <w:noProof/>
        </w:rPr>
        <w:t> </w:t>
      </w:r>
      <w:r w:rsidR="00246B1F">
        <w:rPr>
          <w:noProof/>
        </w:rPr>
        <w:t> </w:t>
      </w:r>
      <w:r w:rsidR="00246B1F">
        <w:rPr>
          <w:noProof/>
        </w:rPr>
        <w:t> </w:t>
      </w:r>
      <w:r w:rsidR="00246B1F">
        <w:rPr>
          <w:noProof/>
        </w:rPr>
        <w:t> </w:t>
      </w:r>
      <w:r w:rsidR="00246B1F">
        <w:rPr>
          <w:noProof/>
        </w:rPr>
        <w:t> </w:t>
      </w:r>
      <w:r w:rsidR="00246B1F">
        <w:fldChar w:fldCharType="end"/>
      </w:r>
      <w:r w:rsidR="00246B1F">
        <w:rPr>
          <w:b/>
        </w:rPr>
        <w:t xml:space="preserve"> </w:t>
      </w:r>
    </w:p>
    <w:p w14:paraId="58CBF5CA" w14:textId="1C0841C7" w:rsidR="004301E1" w:rsidRPr="004301E1" w:rsidRDefault="00B26723" w:rsidP="00007148">
      <w:pPr>
        <w:spacing w:before="120" w:after="240" w:line="240" w:lineRule="auto"/>
        <w:jc w:val="both"/>
      </w:pPr>
      <w:r w:rsidRPr="004301E1">
        <w:rPr>
          <w:b/>
        </w:rPr>
        <w:t>Data</w:t>
      </w:r>
      <w:r w:rsidR="004301E1" w:rsidRPr="004301E1">
        <w:rPr>
          <w:b/>
        </w:rPr>
        <w:t xml:space="preserve">: </w:t>
      </w:r>
      <w:r w:rsidR="00D81B48"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D81B48">
        <w:instrText xml:space="preserve"> FORMTEXT </w:instrText>
      </w:r>
      <w:r w:rsidR="00D81B48">
        <w:fldChar w:fldCharType="separate"/>
      </w:r>
      <w:r w:rsidR="00D81B48">
        <w:t> </w:t>
      </w:r>
      <w:r w:rsidR="00D81B48">
        <w:t> </w:t>
      </w:r>
      <w:r w:rsidR="00D81B48">
        <w:fldChar w:fldCharType="end"/>
      </w:r>
      <w:r w:rsidR="00007148">
        <w:t>/</w:t>
      </w:r>
      <w:r w:rsidR="00D81B48"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="00D81B48">
        <w:instrText xml:space="preserve"> FORMTEXT </w:instrText>
      </w:r>
      <w:r w:rsidR="00D81B48">
        <w:fldChar w:fldCharType="separate"/>
      </w:r>
      <w:r w:rsidR="00D81B48">
        <w:t> </w:t>
      </w:r>
      <w:r w:rsidR="00D81B48">
        <w:t> </w:t>
      </w:r>
      <w:r w:rsidR="00D81B48">
        <w:fldChar w:fldCharType="end"/>
      </w:r>
      <w:r w:rsidR="00007148">
        <w:t>/</w:t>
      </w:r>
      <w:r w:rsidR="00D81B48">
        <w:fldChar w:fldCharType="begin">
          <w:ffData>
            <w:name w:val=""/>
            <w:enabled/>
            <w:calcOnExit w:val="0"/>
            <w:textInput>
              <w:type w:val="number"/>
              <w:maxLength w:val="4"/>
            </w:textInput>
          </w:ffData>
        </w:fldChar>
      </w:r>
      <w:r w:rsidR="00D81B48" w:rsidRPr="00A17179">
        <w:instrText xml:space="preserve"> FORMTEXT </w:instrText>
      </w:r>
      <w:r w:rsidR="00D81B48">
        <w:fldChar w:fldCharType="separate"/>
      </w:r>
      <w:r w:rsidR="00D81B48">
        <w:t> </w:t>
      </w:r>
      <w:r w:rsidR="00D81B48">
        <w:t> </w:t>
      </w:r>
      <w:r w:rsidR="00D81B48">
        <w:t> </w:t>
      </w:r>
      <w:r w:rsidR="00D81B48">
        <w:t> </w:t>
      </w:r>
      <w:r w:rsidR="00D81B48">
        <w:fldChar w:fldCharType="end"/>
      </w:r>
    </w:p>
    <w:tbl>
      <w:tblPr>
        <w:tblStyle w:val="TableGrid"/>
        <w:tblW w:w="15700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253"/>
        <w:gridCol w:w="3463"/>
        <w:gridCol w:w="4931"/>
        <w:gridCol w:w="3053"/>
      </w:tblGrid>
      <w:tr w:rsidR="000771D7" w:rsidRPr="00574E29" w14:paraId="7D923090" w14:textId="77777777" w:rsidTr="001513A9">
        <w:trPr>
          <w:tblHeader/>
        </w:trPr>
        <w:tc>
          <w:tcPr>
            <w:tcW w:w="4253" w:type="dxa"/>
            <w:shd w:val="clear" w:color="auto" w:fill="BFBFBF" w:themeFill="background1" w:themeFillShade="BF"/>
            <w:vAlign w:val="center"/>
          </w:tcPr>
          <w:p w14:paraId="23A119C8" w14:textId="77777777" w:rsidR="004E0918" w:rsidRPr="00574E29" w:rsidRDefault="001513A9" w:rsidP="00574E29">
            <w:pPr>
              <w:jc w:val="center"/>
              <w:rPr>
                <w:b/>
              </w:rPr>
            </w:pPr>
            <w:r w:rsidRPr="001513A9">
              <w:rPr>
                <w:b/>
                <w:sz w:val="24"/>
              </w:rPr>
              <w:t xml:space="preserve">Nome do </w:t>
            </w:r>
            <w:r w:rsidR="00B26723" w:rsidRPr="001513A9">
              <w:rPr>
                <w:b/>
                <w:sz w:val="24"/>
              </w:rPr>
              <w:t>Autor</w:t>
            </w:r>
          </w:p>
        </w:tc>
        <w:tc>
          <w:tcPr>
            <w:tcW w:w="3463" w:type="dxa"/>
            <w:shd w:val="clear" w:color="auto" w:fill="BFBFBF" w:themeFill="background1" w:themeFillShade="BF"/>
            <w:vAlign w:val="center"/>
          </w:tcPr>
          <w:p w14:paraId="4C71125F" w14:textId="6A6D40B5" w:rsidR="00DD3ED0" w:rsidRPr="00DD3ED0" w:rsidRDefault="00256359" w:rsidP="00246B1F">
            <w:pPr>
              <w:jc w:val="center"/>
              <w:rPr>
                <w:sz w:val="20"/>
                <w:szCs w:val="20"/>
              </w:rPr>
            </w:pPr>
            <w:r>
              <w:rPr>
                <w:b/>
              </w:rPr>
              <w:t>Declaração de c</w:t>
            </w:r>
            <w:r w:rsidR="00246B1F">
              <w:rPr>
                <w:b/>
              </w:rPr>
              <w:t>onflito de interesse</w:t>
            </w:r>
          </w:p>
        </w:tc>
        <w:tc>
          <w:tcPr>
            <w:tcW w:w="4931" w:type="dxa"/>
            <w:shd w:val="clear" w:color="auto" w:fill="BFBFBF" w:themeFill="background1" w:themeFillShade="BF"/>
            <w:vAlign w:val="center"/>
          </w:tcPr>
          <w:p w14:paraId="28DA95B6" w14:textId="77777777" w:rsidR="001513A9" w:rsidRDefault="004E0918" w:rsidP="001513A9">
            <w:pPr>
              <w:jc w:val="center"/>
              <w:rPr>
                <w:b/>
              </w:rPr>
            </w:pPr>
            <w:r w:rsidRPr="00574E29">
              <w:rPr>
                <w:b/>
              </w:rPr>
              <w:t>Contribuição d</w:t>
            </w:r>
            <w:r w:rsidR="001513A9">
              <w:rPr>
                <w:b/>
              </w:rPr>
              <w:t xml:space="preserve">o </w:t>
            </w:r>
            <w:r w:rsidRPr="00574E29">
              <w:rPr>
                <w:b/>
              </w:rPr>
              <w:t>Autor</w:t>
            </w:r>
          </w:p>
          <w:p w14:paraId="64AE40BB" w14:textId="77777777" w:rsidR="004E0918" w:rsidRPr="001513A9" w:rsidRDefault="004E0918" w:rsidP="001513A9">
            <w:pPr>
              <w:jc w:val="center"/>
              <w:rPr>
                <w:i/>
              </w:rPr>
            </w:pPr>
            <w:r w:rsidRPr="001513A9">
              <w:rPr>
                <w:i/>
              </w:rPr>
              <w:t>(</w:t>
            </w:r>
            <w:r w:rsidR="00B26723" w:rsidRPr="001513A9">
              <w:rPr>
                <w:i/>
              </w:rPr>
              <w:t xml:space="preserve">assinalar no mínimo </w:t>
            </w:r>
            <w:r w:rsidR="001513A9" w:rsidRPr="001513A9">
              <w:rPr>
                <w:i/>
              </w:rPr>
              <w:t>quatro</w:t>
            </w:r>
            <w:r w:rsidRPr="001513A9">
              <w:rPr>
                <w:i/>
              </w:rPr>
              <w:t>)</w:t>
            </w:r>
          </w:p>
        </w:tc>
        <w:tc>
          <w:tcPr>
            <w:tcW w:w="3053" w:type="dxa"/>
            <w:shd w:val="clear" w:color="auto" w:fill="BFBFBF" w:themeFill="background1" w:themeFillShade="BF"/>
            <w:vAlign w:val="center"/>
          </w:tcPr>
          <w:p w14:paraId="0BF62911" w14:textId="77777777" w:rsidR="004E0918" w:rsidRPr="00574E29" w:rsidRDefault="00B26723" w:rsidP="001513A9">
            <w:pPr>
              <w:jc w:val="center"/>
              <w:rPr>
                <w:b/>
              </w:rPr>
            </w:pPr>
            <w:r>
              <w:rPr>
                <w:b/>
              </w:rPr>
              <w:t>Assinatura</w:t>
            </w:r>
            <w:r w:rsidR="001513A9">
              <w:rPr>
                <w:b/>
              </w:rPr>
              <w:t xml:space="preserve"> do Autor</w:t>
            </w:r>
          </w:p>
        </w:tc>
      </w:tr>
      <w:tr w:rsidR="000771D7" w14:paraId="373091EC" w14:textId="77777777" w:rsidTr="00B23C14">
        <w:trPr>
          <w:trHeight w:val="397"/>
        </w:trPr>
        <w:tc>
          <w:tcPr>
            <w:tcW w:w="4253" w:type="dxa"/>
            <w:vAlign w:val="center"/>
          </w:tcPr>
          <w:p w14:paraId="6C5DF7C6" w14:textId="76370946" w:rsidR="004E0918" w:rsidRDefault="004E0918" w:rsidP="006A3088">
            <w:r>
              <w:t>1-</w:t>
            </w:r>
            <w:r w:rsidR="00C63B20">
              <w:fldChar w:fldCharType="begin">
                <w:ffData>
                  <w:name w:val="Texto2"/>
                  <w:enabled/>
                  <w:calcOnExit w:val="0"/>
                  <w:textInput>
                    <w:format w:val="1ª letra de cada pal. em maiúsc."/>
                  </w:textInput>
                </w:ffData>
              </w:fldChar>
            </w:r>
            <w:bookmarkStart w:id="0" w:name="Texto2"/>
            <w:r w:rsidR="00C63B20">
              <w:instrText xml:space="preserve"> FORMTEXT </w:instrText>
            </w:r>
            <w:r w:rsidR="00C63B20">
              <w:fldChar w:fldCharType="separate"/>
            </w:r>
            <w:r w:rsidR="006A3088">
              <w:t> </w:t>
            </w:r>
            <w:r w:rsidR="006A3088">
              <w:t> </w:t>
            </w:r>
            <w:r w:rsidR="006A3088">
              <w:t> </w:t>
            </w:r>
            <w:r w:rsidR="006A3088">
              <w:t> </w:t>
            </w:r>
            <w:r w:rsidR="006A3088">
              <w:t> </w:t>
            </w:r>
            <w:r w:rsidR="00C63B20">
              <w:fldChar w:fldCharType="end"/>
            </w:r>
            <w:bookmarkEnd w:id="0"/>
          </w:p>
        </w:tc>
        <w:tc>
          <w:tcPr>
            <w:tcW w:w="3463" w:type="dxa"/>
            <w:vAlign w:val="center"/>
          </w:tcPr>
          <w:p w14:paraId="13A65CD5" w14:textId="5C3949D8" w:rsidR="00246B1F" w:rsidRDefault="00246B1F" w:rsidP="00246B1F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D3CF4">
              <w:rPr>
                <w:sz w:val="20"/>
                <w:szCs w:val="20"/>
              </w:rPr>
              <w:instrText xml:space="preserve"> FORMCHECKBOX </w:instrText>
            </w:r>
            <w:r w:rsidR="007D3CF4" w:rsidRP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</w:t>
            </w:r>
            <w:r>
              <w:rPr>
                <w:sz w:val="20"/>
                <w:szCs w:val="20"/>
              </w:rPr>
              <w:t>Declaro que não possuo qualquer tipo de conflito de interesse em relação ao artigo submetido</w:t>
            </w:r>
          </w:p>
          <w:p w14:paraId="6BF763AF" w14:textId="4F7F53CD" w:rsidR="004E0918" w:rsidRDefault="00246B1F" w:rsidP="00246B1F"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</w:t>
            </w:r>
            <w:r>
              <w:rPr>
                <w:sz w:val="20"/>
                <w:szCs w:val="20"/>
              </w:rPr>
              <w:t>Possuo conflito de interesse</w:t>
            </w:r>
            <w:r w:rsidRPr="00B23C14">
              <w:rPr>
                <w:sz w:val="20"/>
                <w:szCs w:val="20"/>
              </w:rPr>
              <w:t xml:space="preserve"> (p</w:t>
            </w:r>
            <w:r>
              <w:rPr>
                <w:sz w:val="20"/>
                <w:szCs w:val="20"/>
              </w:rPr>
              <w:t xml:space="preserve">or favor, detalhe a seguir)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246B1F"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931" w:type="dxa"/>
            <w:vAlign w:val="center"/>
          </w:tcPr>
          <w:p w14:paraId="0CB81B0D" w14:textId="03E40592" w:rsidR="00B23C14" w:rsidRDefault="00B23C14" w:rsidP="00B23C14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Selecionar1"/>
            <w:r w:rsidRPr="00246B1F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bookmarkEnd w:id="1"/>
            <w:r w:rsidRPr="00B23C14">
              <w:rPr>
                <w:sz w:val="20"/>
                <w:szCs w:val="20"/>
              </w:rPr>
              <w:t xml:space="preserve"> -Concepção e desenho da</w:t>
            </w:r>
            <w:r>
              <w:rPr>
                <w:sz w:val="20"/>
                <w:szCs w:val="20"/>
              </w:rPr>
              <w:t xml:space="preserve"> pesquisa</w:t>
            </w:r>
          </w:p>
          <w:p w14:paraId="0DF2798C" w14:textId="097065CB" w:rsidR="00B23C14" w:rsidRDefault="00B23C14" w:rsidP="00B23C14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E26E8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Obtenção de dados</w:t>
            </w:r>
          </w:p>
          <w:p w14:paraId="2A2DAFB3" w14:textId="7102801D" w:rsidR="00B23C14" w:rsidRDefault="00B23C14" w:rsidP="00B23C14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D3CF4">
              <w:rPr>
                <w:sz w:val="20"/>
                <w:szCs w:val="20"/>
              </w:rPr>
              <w:instrText xml:space="preserve"> FORMCHECKBOX </w:instrText>
            </w:r>
            <w:r w:rsidR="007D3CF4" w:rsidRP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Aná</w:t>
            </w:r>
            <w:r>
              <w:rPr>
                <w:sz w:val="20"/>
                <w:szCs w:val="20"/>
              </w:rPr>
              <w:t>lise e interpretação dos dados</w:t>
            </w:r>
          </w:p>
          <w:p w14:paraId="35BA3694" w14:textId="59736ADA" w:rsidR="00B23C14" w:rsidRDefault="00B23C14" w:rsidP="00B23C14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Análise estatística</w:t>
            </w:r>
          </w:p>
          <w:p w14:paraId="43CC895B" w14:textId="02ACB92E" w:rsidR="00B23C14" w:rsidRDefault="00B23C14" w:rsidP="00B23C14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Obtenção de financiamento</w:t>
            </w:r>
          </w:p>
          <w:p w14:paraId="18BE4DBD" w14:textId="67156D76" w:rsidR="00B23C14" w:rsidRDefault="00B23C14" w:rsidP="00B23C14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Redação do manuscrito</w:t>
            </w:r>
          </w:p>
          <w:p w14:paraId="57B911CB" w14:textId="671DC8DA" w:rsidR="00B23C14" w:rsidRDefault="00B23C14" w:rsidP="00B23C14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Revisão crítica do manuscrito quanto ao c</w:t>
            </w:r>
            <w:r>
              <w:rPr>
                <w:sz w:val="20"/>
                <w:szCs w:val="20"/>
              </w:rPr>
              <w:t>onteúdo intelectual importante</w:t>
            </w:r>
          </w:p>
          <w:p w14:paraId="71EC732F" w14:textId="77777777" w:rsidR="004E0918" w:rsidRPr="00B23C14" w:rsidRDefault="00B23C14" w:rsidP="00B26723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Outros (p</w:t>
            </w:r>
            <w:r>
              <w:rPr>
                <w:sz w:val="20"/>
                <w:szCs w:val="20"/>
              </w:rPr>
              <w:t xml:space="preserve">or favor, especifique)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sdt>
          <w:sdtPr>
            <w:id w:val="477268395"/>
            <w:showingPlcHdr/>
            <w:picture/>
          </w:sdtPr>
          <w:sdtEndPr/>
          <w:sdtContent>
            <w:tc>
              <w:tcPr>
                <w:tcW w:w="3053" w:type="dxa"/>
                <w:vAlign w:val="center"/>
              </w:tcPr>
              <w:p w14:paraId="170BB522" w14:textId="6C49BBB0" w:rsidR="004E0918" w:rsidRDefault="000771D7" w:rsidP="00B23C14">
                <w:r>
                  <w:rPr>
                    <w:noProof/>
                    <w:lang w:eastAsia="pt-BR"/>
                  </w:rPr>
                  <w:drawing>
                    <wp:inline distT="0" distB="0" distL="0" distR="0" wp14:anchorId="3A0C8FFE" wp14:editId="70871D1B">
                      <wp:extent cx="1790700" cy="1343025"/>
                      <wp:effectExtent l="0" t="0" r="0" b="0"/>
                      <wp:docPr id="1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BEBA8EAE-BF5A-486C-A8C5-ECC9F3942E4B}">
                                    <a14:imgProps xmlns:a14="http://schemas.microsoft.com/office/drawing/2010/main">
                                      <a14:imgLayer r:embed="rId10">
                                        <a14:imgEffect>
                                          <a14:backgroundRemoval t="10000" b="90000" l="10000" r="90000"/>
                                        </a14:imgEffect>
                                      </a14:imgLayer>
                                    </a14:imgProps>
                                  </a:ex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0700" cy="13430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256359" w14:paraId="4FF4E31F" w14:textId="77777777" w:rsidTr="00B26723">
        <w:trPr>
          <w:trHeight w:val="397"/>
        </w:trPr>
        <w:tc>
          <w:tcPr>
            <w:tcW w:w="4253" w:type="dxa"/>
            <w:vAlign w:val="center"/>
          </w:tcPr>
          <w:p w14:paraId="5D5AE9E4" w14:textId="5107E6C9" w:rsidR="00256359" w:rsidRDefault="00256359" w:rsidP="00256359">
            <w:r>
              <w:lastRenderedPageBreak/>
              <w:t>2-</w:t>
            </w:r>
            <w:r>
              <w:fldChar w:fldCharType="begin">
                <w:ffData>
                  <w:name w:val="Texto2"/>
                  <w:enabled/>
                  <w:calcOnExit w:val="0"/>
                  <w:textInput>
                    <w:format w:val="1ª letra de cada pal. em maiúsc.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3463" w:type="dxa"/>
            <w:vAlign w:val="center"/>
          </w:tcPr>
          <w:p w14:paraId="537E6B88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359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</w:t>
            </w:r>
            <w:r>
              <w:rPr>
                <w:sz w:val="20"/>
                <w:szCs w:val="20"/>
              </w:rPr>
              <w:t>Declaro que não possuo qualquer tipo de conflito de interesse em relação ao artigo submetido</w:t>
            </w:r>
          </w:p>
          <w:p w14:paraId="03CBC3E5" w14:textId="33F02F87" w:rsidR="00256359" w:rsidRDefault="00256359" w:rsidP="00256359"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</w:t>
            </w:r>
            <w:r>
              <w:rPr>
                <w:sz w:val="20"/>
                <w:szCs w:val="20"/>
              </w:rPr>
              <w:t>Possuo conflito de interesse</w:t>
            </w:r>
            <w:r w:rsidRPr="00B23C14">
              <w:rPr>
                <w:sz w:val="20"/>
                <w:szCs w:val="20"/>
              </w:rPr>
              <w:t xml:space="preserve"> (p</w:t>
            </w:r>
            <w:r>
              <w:rPr>
                <w:sz w:val="20"/>
                <w:szCs w:val="20"/>
              </w:rPr>
              <w:t xml:space="preserve">or favor, detalhe a seguir)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246B1F"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931" w:type="dxa"/>
            <w:vAlign w:val="center"/>
          </w:tcPr>
          <w:p w14:paraId="3B26E988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Concepção e desenho da</w:t>
            </w:r>
            <w:r>
              <w:rPr>
                <w:sz w:val="20"/>
                <w:szCs w:val="20"/>
              </w:rPr>
              <w:t xml:space="preserve"> pesquisa</w:t>
            </w:r>
          </w:p>
          <w:p w14:paraId="5ED9C8DE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Obtenção de dados</w:t>
            </w:r>
          </w:p>
          <w:p w14:paraId="63FBCAE8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Aná</w:t>
            </w:r>
            <w:r>
              <w:rPr>
                <w:sz w:val="20"/>
                <w:szCs w:val="20"/>
              </w:rPr>
              <w:t>lise e interpretação dos dados</w:t>
            </w:r>
          </w:p>
          <w:p w14:paraId="4DA41374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Análise estatística</w:t>
            </w:r>
          </w:p>
          <w:p w14:paraId="2A8B1592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Obtenção de financiamento</w:t>
            </w:r>
          </w:p>
          <w:p w14:paraId="34C74001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Redação do manuscrito</w:t>
            </w:r>
          </w:p>
          <w:p w14:paraId="5AEF4885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Revisão crítica do manuscrito quanto ao c</w:t>
            </w:r>
            <w:r>
              <w:rPr>
                <w:sz w:val="20"/>
                <w:szCs w:val="20"/>
              </w:rPr>
              <w:t>onteúdo intelectual importante</w:t>
            </w:r>
          </w:p>
          <w:p w14:paraId="28BDEE36" w14:textId="77777777" w:rsidR="00256359" w:rsidRPr="00B23C14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Outros (p</w:t>
            </w:r>
            <w:r>
              <w:rPr>
                <w:sz w:val="20"/>
                <w:szCs w:val="20"/>
              </w:rPr>
              <w:t xml:space="preserve">or favor, especifique)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sdt>
          <w:sdtPr>
            <w:id w:val="-1960405499"/>
            <w:showingPlcHdr/>
            <w:picture/>
          </w:sdtPr>
          <w:sdtEndPr/>
          <w:sdtContent>
            <w:tc>
              <w:tcPr>
                <w:tcW w:w="3053" w:type="dxa"/>
                <w:vAlign w:val="center"/>
              </w:tcPr>
              <w:p w14:paraId="19684391" w14:textId="48445ABC" w:rsidR="00256359" w:rsidRDefault="00256359" w:rsidP="00256359">
                <w:r>
                  <w:rPr>
                    <w:noProof/>
                    <w:lang w:eastAsia="pt-BR"/>
                  </w:rPr>
                  <w:drawing>
                    <wp:inline distT="0" distB="0" distL="0" distR="0" wp14:anchorId="0159AB1A" wp14:editId="6805BEE3">
                      <wp:extent cx="1790700" cy="1343025"/>
                      <wp:effectExtent l="0" t="0" r="0" b="0"/>
                      <wp:docPr id="2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BEBA8EAE-BF5A-486C-A8C5-ECC9F3942E4B}">
                                    <a14:imgProps xmlns:a14="http://schemas.microsoft.com/office/drawing/2010/main">
                                      <a14:imgLayer r:embed="rId10">
                                        <a14:imgEffect>
                                          <a14:backgroundRemoval t="10000" b="90000" l="10000" r="90000"/>
                                        </a14:imgEffect>
                                      </a14:imgLayer>
                                    </a14:imgProps>
                                  </a:ex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0700" cy="13430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256359" w14:paraId="748F3C6A" w14:textId="77777777" w:rsidTr="00B26723">
        <w:trPr>
          <w:trHeight w:val="397"/>
        </w:trPr>
        <w:tc>
          <w:tcPr>
            <w:tcW w:w="4253" w:type="dxa"/>
            <w:vAlign w:val="center"/>
          </w:tcPr>
          <w:p w14:paraId="00BA071D" w14:textId="0007590B" w:rsidR="00256359" w:rsidRDefault="00256359" w:rsidP="00256359">
            <w:r>
              <w:t>3-</w:t>
            </w:r>
            <w:r>
              <w:fldChar w:fldCharType="begin">
                <w:ffData>
                  <w:name w:val="Texto2"/>
                  <w:enabled/>
                  <w:calcOnExit w:val="0"/>
                  <w:textInput>
                    <w:format w:val="1ª letra de cada pal. em maiúsc.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3463" w:type="dxa"/>
            <w:vAlign w:val="center"/>
          </w:tcPr>
          <w:p w14:paraId="757BF83C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359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</w:t>
            </w:r>
            <w:r>
              <w:rPr>
                <w:sz w:val="20"/>
                <w:szCs w:val="20"/>
              </w:rPr>
              <w:t>Declaro que não possuo qualquer tipo de conflito de interesse em relação ao artigo submetido</w:t>
            </w:r>
          </w:p>
          <w:p w14:paraId="7BAF97C2" w14:textId="2FEF08D0" w:rsidR="00256359" w:rsidRDefault="00256359" w:rsidP="00256359"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</w:t>
            </w:r>
            <w:r>
              <w:rPr>
                <w:sz w:val="20"/>
                <w:szCs w:val="20"/>
              </w:rPr>
              <w:t>Possuo conflito de interesse</w:t>
            </w:r>
            <w:r w:rsidRPr="00B23C14">
              <w:rPr>
                <w:sz w:val="20"/>
                <w:szCs w:val="20"/>
              </w:rPr>
              <w:t xml:space="preserve"> (p</w:t>
            </w:r>
            <w:r>
              <w:rPr>
                <w:sz w:val="20"/>
                <w:szCs w:val="20"/>
              </w:rPr>
              <w:t xml:space="preserve">or favor, detalhe a seguir)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246B1F"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931" w:type="dxa"/>
            <w:vAlign w:val="center"/>
          </w:tcPr>
          <w:p w14:paraId="1A5DDE79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Concepção e desenho da</w:t>
            </w:r>
            <w:r>
              <w:rPr>
                <w:sz w:val="20"/>
                <w:szCs w:val="20"/>
              </w:rPr>
              <w:t xml:space="preserve"> pesquisa</w:t>
            </w:r>
          </w:p>
          <w:p w14:paraId="1E2C83AD" w14:textId="5529A205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Obtenção de dados</w:t>
            </w:r>
          </w:p>
          <w:p w14:paraId="2CC454C6" w14:textId="66EA2105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Aná</w:t>
            </w:r>
            <w:r>
              <w:rPr>
                <w:sz w:val="20"/>
                <w:szCs w:val="20"/>
              </w:rPr>
              <w:t>lise e interpretação dos dados</w:t>
            </w:r>
          </w:p>
          <w:p w14:paraId="02F4EA01" w14:textId="488F029C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Análise estatística</w:t>
            </w:r>
          </w:p>
          <w:p w14:paraId="08C1D313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Obtenção de financiamento</w:t>
            </w:r>
          </w:p>
          <w:p w14:paraId="0ECB47EA" w14:textId="7B64540B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Redação do manuscrito</w:t>
            </w:r>
          </w:p>
          <w:p w14:paraId="27929578" w14:textId="34F2A4BF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Revisão crítica do manuscrito quanto ao c</w:t>
            </w:r>
            <w:r>
              <w:rPr>
                <w:sz w:val="20"/>
                <w:szCs w:val="20"/>
              </w:rPr>
              <w:t>onteúdo intelectual importante</w:t>
            </w:r>
          </w:p>
          <w:p w14:paraId="3D7CF366" w14:textId="77777777" w:rsidR="00256359" w:rsidRPr="00B23C14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Outros (p</w:t>
            </w:r>
            <w:r>
              <w:rPr>
                <w:sz w:val="20"/>
                <w:szCs w:val="20"/>
              </w:rPr>
              <w:t xml:space="preserve">or favor, especifique)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sdt>
          <w:sdtPr>
            <w:id w:val="801118244"/>
            <w:showingPlcHdr/>
            <w:picture/>
          </w:sdtPr>
          <w:sdtEndPr/>
          <w:sdtContent>
            <w:tc>
              <w:tcPr>
                <w:tcW w:w="3053" w:type="dxa"/>
                <w:vAlign w:val="center"/>
              </w:tcPr>
              <w:p w14:paraId="7D92673B" w14:textId="3982902F" w:rsidR="00256359" w:rsidRDefault="00256359" w:rsidP="00256359">
                <w:r>
                  <w:rPr>
                    <w:noProof/>
                    <w:lang w:eastAsia="pt-BR"/>
                  </w:rPr>
                  <w:drawing>
                    <wp:inline distT="0" distB="0" distL="0" distR="0" wp14:anchorId="60E235BC" wp14:editId="61346541">
                      <wp:extent cx="1790700" cy="1343025"/>
                      <wp:effectExtent l="0" t="0" r="0" b="0"/>
                      <wp:docPr id="5" name="Imagem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BEBA8EAE-BF5A-486C-A8C5-ECC9F3942E4B}">
                                    <a14:imgProps xmlns:a14="http://schemas.microsoft.com/office/drawing/2010/main">
                                      <a14:imgLayer r:embed="rId10">
                                        <a14:imgEffect>
                                          <a14:backgroundRemoval t="10000" b="90000" l="10000" r="90000"/>
                                        </a14:imgEffect>
                                      </a14:imgLayer>
                                    </a14:imgProps>
                                  </a:ex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0700" cy="13430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256359" w14:paraId="7174DBE8" w14:textId="77777777" w:rsidTr="00B26723">
        <w:trPr>
          <w:trHeight w:val="397"/>
        </w:trPr>
        <w:tc>
          <w:tcPr>
            <w:tcW w:w="4253" w:type="dxa"/>
            <w:vAlign w:val="center"/>
          </w:tcPr>
          <w:p w14:paraId="360DA39F" w14:textId="72C63456" w:rsidR="00256359" w:rsidRDefault="00256359" w:rsidP="00256359">
            <w:r>
              <w:t>4-</w:t>
            </w:r>
            <w:r>
              <w:fldChar w:fldCharType="begin">
                <w:ffData>
                  <w:name w:val="Texto2"/>
                  <w:enabled/>
                  <w:calcOnExit w:val="0"/>
                  <w:textInput>
                    <w:format w:val="1ª letra de cada pal. em maiúsc.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3463" w:type="dxa"/>
            <w:vAlign w:val="center"/>
          </w:tcPr>
          <w:p w14:paraId="4F62CE29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359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</w:t>
            </w:r>
            <w:r>
              <w:rPr>
                <w:sz w:val="20"/>
                <w:szCs w:val="20"/>
              </w:rPr>
              <w:t>Declaro que não possuo qualquer tipo de conflito de interesse em relação ao artigo submetido</w:t>
            </w:r>
          </w:p>
          <w:p w14:paraId="444AE101" w14:textId="1C8BD3D6" w:rsidR="00256359" w:rsidRDefault="00256359" w:rsidP="00256359"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</w:t>
            </w:r>
            <w:r>
              <w:rPr>
                <w:sz w:val="20"/>
                <w:szCs w:val="20"/>
              </w:rPr>
              <w:t>Possuo conflito de interesse</w:t>
            </w:r>
            <w:r w:rsidRPr="00B23C14">
              <w:rPr>
                <w:sz w:val="20"/>
                <w:szCs w:val="20"/>
              </w:rPr>
              <w:t xml:space="preserve"> (p</w:t>
            </w:r>
            <w:r>
              <w:rPr>
                <w:sz w:val="20"/>
                <w:szCs w:val="20"/>
              </w:rPr>
              <w:t xml:space="preserve">or favor, detalhe a seguir)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246B1F"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931" w:type="dxa"/>
            <w:vAlign w:val="center"/>
          </w:tcPr>
          <w:p w14:paraId="07A6BFD4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Concepção e desenho da</w:t>
            </w:r>
            <w:r>
              <w:rPr>
                <w:sz w:val="20"/>
                <w:szCs w:val="20"/>
              </w:rPr>
              <w:t xml:space="preserve"> pesquisa</w:t>
            </w:r>
          </w:p>
          <w:p w14:paraId="2319E10A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Obtenção de dados</w:t>
            </w:r>
          </w:p>
          <w:p w14:paraId="32DAF8E0" w14:textId="5AF0E5CC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Aná</w:t>
            </w:r>
            <w:r>
              <w:rPr>
                <w:sz w:val="20"/>
                <w:szCs w:val="20"/>
              </w:rPr>
              <w:t>lise e interpretação dos dados</w:t>
            </w:r>
          </w:p>
          <w:p w14:paraId="158A84B7" w14:textId="0DD1C0DA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Análise estatística</w:t>
            </w:r>
          </w:p>
          <w:p w14:paraId="7E122410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Obtenção de financiamento</w:t>
            </w:r>
          </w:p>
          <w:p w14:paraId="18FE73E0" w14:textId="29B74894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Redação do manuscrito</w:t>
            </w:r>
          </w:p>
          <w:p w14:paraId="74B007CD" w14:textId="360D221F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Revisão crítica do manuscrito quanto ao c</w:t>
            </w:r>
            <w:r>
              <w:rPr>
                <w:sz w:val="20"/>
                <w:szCs w:val="20"/>
              </w:rPr>
              <w:t>onteúdo intelectual importante</w:t>
            </w:r>
          </w:p>
          <w:p w14:paraId="202842DA" w14:textId="69285541" w:rsidR="00256359" w:rsidRPr="00B23C14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Outros (p</w:t>
            </w:r>
            <w:r>
              <w:rPr>
                <w:sz w:val="20"/>
                <w:szCs w:val="20"/>
              </w:rPr>
              <w:t xml:space="preserve">or favor, especifique)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sdt>
          <w:sdtPr>
            <w:id w:val="-1072031473"/>
            <w:showingPlcHdr/>
            <w:picture/>
          </w:sdtPr>
          <w:sdtEndPr/>
          <w:sdtContent>
            <w:tc>
              <w:tcPr>
                <w:tcW w:w="3053" w:type="dxa"/>
                <w:vAlign w:val="center"/>
              </w:tcPr>
              <w:p w14:paraId="439976F1" w14:textId="54F2C89D" w:rsidR="00256359" w:rsidRDefault="00256359" w:rsidP="00256359">
                <w:r>
                  <w:rPr>
                    <w:noProof/>
                    <w:lang w:eastAsia="pt-BR"/>
                  </w:rPr>
                  <w:drawing>
                    <wp:inline distT="0" distB="0" distL="0" distR="0" wp14:anchorId="01070E20" wp14:editId="06B581FF">
                      <wp:extent cx="1790700" cy="1343025"/>
                      <wp:effectExtent l="0" t="0" r="0" b="0"/>
                      <wp:docPr id="6" name="Imagem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BEBA8EAE-BF5A-486C-A8C5-ECC9F3942E4B}">
                                    <a14:imgProps xmlns:a14="http://schemas.microsoft.com/office/drawing/2010/main">
                                      <a14:imgLayer r:embed="rId10">
                                        <a14:imgEffect>
                                          <a14:backgroundRemoval t="10000" b="90000" l="10000" r="90000"/>
                                        </a14:imgEffect>
                                      </a14:imgLayer>
                                    </a14:imgProps>
                                  </a:ex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0700" cy="13430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256359" w14:paraId="7611506E" w14:textId="77777777" w:rsidTr="00B26723">
        <w:trPr>
          <w:trHeight w:val="397"/>
        </w:trPr>
        <w:tc>
          <w:tcPr>
            <w:tcW w:w="4253" w:type="dxa"/>
            <w:vAlign w:val="center"/>
          </w:tcPr>
          <w:p w14:paraId="2B2543C0" w14:textId="0DAD9F3B" w:rsidR="00256359" w:rsidRDefault="00256359" w:rsidP="00256359">
            <w:r>
              <w:t>5-</w:t>
            </w:r>
            <w:r>
              <w:fldChar w:fldCharType="begin">
                <w:ffData>
                  <w:name w:val="Texto2"/>
                  <w:enabled/>
                  <w:calcOnExit w:val="0"/>
                  <w:textInput>
                    <w:format w:val="1ª letra de cada pal. em maiúsc.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3463" w:type="dxa"/>
            <w:vAlign w:val="center"/>
          </w:tcPr>
          <w:p w14:paraId="1A379696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359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</w:t>
            </w:r>
            <w:r>
              <w:rPr>
                <w:sz w:val="20"/>
                <w:szCs w:val="20"/>
              </w:rPr>
              <w:t>Declaro que não possuo qualquer tipo de conflito de interesse em relação ao artigo submetido</w:t>
            </w:r>
          </w:p>
          <w:p w14:paraId="4FA4E8F4" w14:textId="6198B721" w:rsidR="00256359" w:rsidRDefault="00256359" w:rsidP="00256359"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</w:t>
            </w:r>
            <w:r>
              <w:rPr>
                <w:sz w:val="20"/>
                <w:szCs w:val="20"/>
              </w:rPr>
              <w:t>Possuo conflito de interesse</w:t>
            </w:r>
            <w:r w:rsidRPr="00B23C14">
              <w:rPr>
                <w:sz w:val="20"/>
                <w:szCs w:val="20"/>
              </w:rPr>
              <w:t xml:space="preserve"> (p</w:t>
            </w:r>
            <w:r>
              <w:rPr>
                <w:sz w:val="20"/>
                <w:szCs w:val="20"/>
              </w:rPr>
              <w:t xml:space="preserve">or favor, detalhe a seguir)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246B1F"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931" w:type="dxa"/>
            <w:vAlign w:val="center"/>
          </w:tcPr>
          <w:p w14:paraId="0489A812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Concepção e desenho da</w:t>
            </w:r>
            <w:r>
              <w:rPr>
                <w:sz w:val="20"/>
                <w:szCs w:val="20"/>
              </w:rPr>
              <w:t xml:space="preserve"> pesquisa</w:t>
            </w:r>
          </w:p>
          <w:p w14:paraId="30015C55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Obtenção de dados</w:t>
            </w:r>
          </w:p>
          <w:p w14:paraId="3F3FFFA5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Aná</w:t>
            </w:r>
            <w:r>
              <w:rPr>
                <w:sz w:val="20"/>
                <w:szCs w:val="20"/>
              </w:rPr>
              <w:t>lise e interpretação dos dados</w:t>
            </w:r>
          </w:p>
          <w:p w14:paraId="153F43D2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Análise estatística</w:t>
            </w:r>
          </w:p>
          <w:p w14:paraId="371991D4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Obtenção de financiamento</w:t>
            </w:r>
          </w:p>
          <w:p w14:paraId="6AFC30E1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Redação do manuscrito</w:t>
            </w:r>
          </w:p>
          <w:p w14:paraId="67EC10C9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Revisão crítica do manuscrito quanto ao c</w:t>
            </w:r>
            <w:r>
              <w:rPr>
                <w:sz w:val="20"/>
                <w:szCs w:val="20"/>
              </w:rPr>
              <w:t>onteúdo intelectual importante</w:t>
            </w:r>
          </w:p>
          <w:p w14:paraId="664CE255" w14:textId="77777777" w:rsidR="00256359" w:rsidRPr="00B23C14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Outros (p</w:t>
            </w:r>
            <w:r>
              <w:rPr>
                <w:sz w:val="20"/>
                <w:szCs w:val="20"/>
              </w:rPr>
              <w:t xml:space="preserve">or favor, especifique)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sdt>
          <w:sdtPr>
            <w:id w:val="556217757"/>
            <w:showingPlcHdr/>
            <w:picture/>
          </w:sdtPr>
          <w:sdtEndPr/>
          <w:sdtContent>
            <w:tc>
              <w:tcPr>
                <w:tcW w:w="3053" w:type="dxa"/>
                <w:vAlign w:val="center"/>
              </w:tcPr>
              <w:p w14:paraId="2E93C5A0" w14:textId="0F811A95" w:rsidR="00256359" w:rsidRDefault="00256359" w:rsidP="00256359">
                <w:r>
                  <w:rPr>
                    <w:noProof/>
                    <w:lang w:eastAsia="pt-BR"/>
                  </w:rPr>
                  <w:drawing>
                    <wp:inline distT="0" distB="0" distL="0" distR="0" wp14:anchorId="66E58EF5" wp14:editId="0FAA3C20">
                      <wp:extent cx="1790700" cy="1343025"/>
                      <wp:effectExtent l="0" t="0" r="0" b="0"/>
                      <wp:docPr id="7" name="Imagem 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BEBA8EAE-BF5A-486C-A8C5-ECC9F3942E4B}">
                                    <a14:imgProps xmlns:a14="http://schemas.microsoft.com/office/drawing/2010/main">
                                      <a14:imgLayer r:embed="rId10">
                                        <a14:imgEffect>
                                          <a14:backgroundRemoval t="10000" b="90000" l="10000" r="90000"/>
                                        </a14:imgEffect>
                                      </a14:imgLayer>
                                    </a14:imgProps>
                                  </a:ex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0700" cy="13430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256359" w14:paraId="39B42A15" w14:textId="77777777" w:rsidTr="00B26723">
        <w:trPr>
          <w:trHeight w:val="397"/>
        </w:trPr>
        <w:tc>
          <w:tcPr>
            <w:tcW w:w="4253" w:type="dxa"/>
            <w:vAlign w:val="center"/>
          </w:tcPr>
          <w:p w14:paraId="11478CD7" w14:textId="1FD4A4B3" w:rsidR="00256359" w:rsidRDefault="00256359" w:rsidP="00256359">
            <w:r>
              <w:lastRenderedPageBreak/>
              <w:t>6-</w:t>
            </w:r>
            <w:r>
              <w:fldChar w:fldCharType="begin">
                <w:ffData>
                  <w:name w:val="Texto2"/>
                  <w:enabled/>
                  <w:calcOnExit w:val="0"/>
                  <w:textInput>
                    <w:format w:val="1ª letra de cada pal. em maiúsc.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3463" w:type="dxa"/>
            <w:vAlign w:val="center"/>
          </w:tcPr>
          <w:p w14:paraId="20D388A7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359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</w:t>
            </w:r>
            <w:r>
              <w:rPr>
                <w:sz w:val="20"/>
                <w:szCs w:val="20"/>
              </w:rPr>
              <w:t>Declaro que não possuo qualquer tipo de conflito de interesse em relação ao artigo submetido</w:t>
            </w:r>
          </w:p>
          <w:p w14:paraId="00F2D7C5" w14:textId="6E2E309A" w:rsidR="00256359" w:rsidRDefault="00256359" w:rsidP="00256359"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</w:t>
            </w:r>
            <w:r>
              <w:rPr>
                <w:sz w:val="20"/>
                <w:szCs w:val="20"/>
              </w:rPr>
              <w:t>Possuo conflito de interesse</w:t>
            </w:r>
            <w:r w:rsidRPr="00B23C14">
              <w:rPr>
                <w:sz w:val="20"/>
                <w:szCs w:val="20"/>
              </w:rPr>
              <w:t xml:space="preserve"> (p</w:t>
            </w:r>
            <w:r>
              <w:rPr>
                <w:sz w:val="20"/>
                <w:szCs w:val="20"/>
              </w:rPr>
              <w:t xml:space="preserve">or favor, detalhe a seguir)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246B1F"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931" w:type="dxa"/>
            <w:vAlign w:val="center"/>
          </w:tcPr>
          <w:p w14:paraId="7F4C54DD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Concepção e desenho da</w:t>
            </w:r>
            <w:r>
              <w:rPr>
                <w:sz w:val="20"/>
                <w:szCs w:val="20"/>
              </w:rPr>
              <w:t xml:space="preserve"> pesquisa</w:t>
            </w:r>
          </w:p>
          <w:p w14:paraId="2E609A3F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Obtenção de dados</w:t>
            </w:r>
          </w:p>
          <w:p w14:paraId="4B0A40EC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Aná</w:t>
            </w:r>
            <w:r>
              <w:rPr>
                <w:sz w:val="20"/>
                <w:szCs w:val="20"/>
              </w:rPr>
              <w:t>lise e interpretação dos dados</w:t>
            </w:r>
          </w:p>
          <w:p w14:paraId="63697600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Análise estatística</w:t>
            </w:r>
          </w:p>
          <w:p w14:paraId="5FE0B6CA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Obtenção de financiamento</w:t>
            </w:r>
          </w:p>
          <w:p w14:paraId="4AD14696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Redação do manuscrito</w:t>
            </w:r>
          </w:p>
          <w:p w14:paraId="598DD536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Revisão crítica do manuscrito quanto ao c</w:t>
            </w:r>
            <w:r>
              <w:rPr>
                <w:sz w:val="20"/>
                <w:szCs w:val="20"/>
              </w:rPr>
              <w:t>onteúdo intelectual importante</w:t>
            </w:r>
          </w:p>
          <w:p w14:paraId="313967F6" w14:textId="77777777" w:rsidR="00256359" w:rsidRDefault="00256359" w:rsidP="00256359"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Outros (p</w:t>
            </w:r>
            <w:r>
              <w:rPr>
                <w:sz w:val="20"/>
                <w:szCs w:val="20"/>
              </w:rPr>
              <w:t xml:space="preserve">or favor, especifique)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02561F10" w14:textId="77777777" w:rsidR="00256359" w:rsidRPr="00B23C14" w:rsidRDefault="00256359" w:rsidP="00256359">
            <w:pPr>
              <w:rPr>
                <w:sz w:val="20"/>
                <w:szCs w:val="20"/>
              </w:rPr>
            </w:pPr>
          </w:p>
        </w:tc>
        <w:sdt>
          <w:sdtPr>
            <w:id w:val="-506747633"/>
            <w:showingPlcHdr/>
            <w:picture/>
          </w:sdtPr>
          <w:sdtEndPr/>
          <w:sdtContent>
            <w:tc>
              <w:tcPr>
                <w:tcW w:w="3053" w:type="dxa"/>
                <w:vAlign w:val="center"/>
              </w:tcPr>
              <w:p w14:paraId="3CF2625C" w14:textId="4E14E324" w:rsidR="00256359" w:rsidRDefault="00256359" w:rsidP="00256359">
                <w:r>
                  <w:rPr>
                    <w:noProof/>
                    <w:lang w:eastAsia="pt-BR"/>
                  </w:rPr>
                  <w:drawing>
                    <wp:inline distT="0" distB="0" distL="0" distR="0" wp14:anchorId="125AAA28" wp14:editId="3B3E7E59">
                      <wp:extent cx="1790700" cy="1343025"/>
                      <wp:effectExtent l="0" t="0" r="0" b="0"/>
                      <wp:docPr id="8" name="Imagem 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BEBA8EAE-BF5A-486C-A8C5-ECC9F3942E4B}">
                                    <a14:imgProps xmlns:a14="http://schemas.microsoft.com/office/drawing/2010/main">
                                      <a14:imgLayer r:embed="rId10">
                                        <a14:imgEffect>
                                          <a14:backgroundRemoval t="10000" b="90000" l="10000" r="90000"/>
                                        </a14:imgEffect>
                                      </a14:imgLayer>
                                    </a14:imgProps>
                                  </a:ex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0700" cy="13430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256359" w:rsidRPr="00DD3ED0" w14:paraId="5BD86EA0" w14:textId="77777777" w:rsidTr="00B26723">
        <w:trPr>
          <w:trHeight w:val="397"/>
        </w:trPr>
        <w:tc>
          <w:tcPr>
            <w:tcW w:w="4253" w:type="dxa"/>
            <w:vAlign w:val="center"/>
          </w:tcPr>
          <w:p w14:paraId="242AF26B" w14:textId="3A21CF15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t>7-</w:t>
            </w:r>
            <w:r w:rsidRPr="00DD3ED0">
              <w:rPr>
                <w:sz w:val="20"/>
                <w:szCs w:val="20"/>
              </w:rPr>
              <w:fldChar w:fldCharType="begin">
                <w:ffData>
                  <w:name w:val="Texto2"/>
                  <w:enabled/>
                  <w:calcOnExit w:val="0"/>
                  <w:textInput>
                    <w:format w:val="1ª letra de cada pal. em maiúsc."/>
                  </w:textInput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TEXT </w:instrText>
            </w:r>
            <w:r w:rsidRPr="00DD3ED0">
              <w:rPr>
                <w:sz w:val="20"/>
                <w:szCs w:val="20"/>
              </w:rPr>
            </w:r>
            <w:r w:rsidRPr="00DD3ED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 w:rsidRPr="00DD3ED0">
              <w:rPr>
                <w:sz w:val="20"/>
                <w:szCs w:val="20"/>
              </w:rPr>
              <w:fldChar w:fldCharType="end"/>
            </w:r>
          </w:p>
        </w:tc>
        <w:tc>
          <w:tcPr>
            <w:tcW w:w="3463" w:type="dxa"/>
            <w:vAlign w:val="center"/>
          </w:tcPr>
          <w:p w14:paraId="7D2CE7C6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359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</w:t>
            </w:r>
            <w:r>
              <w:rPr>
                <w:sz w:val="20"/>
                <w:szCs w:val="20"/>
              </w:rPr>
              <w:t>Declaro que não possuo qualquer tipo de conflito de interesse em relação ao artigo submetido</w:t>
            </w:r>
          </w:p>
          <w:p w14:paraId="1EA2B436" w14:textId="3EC48EF7" w:rsidR="00256359" w:rsidRPr="00DD3ED0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</w:t>
            </w:r>
            <w:r>
              <w:rPr>
                <w:sz w:val="20"/>
                <w:szCs w:val="20"/>
              </w:rPr>
              <w:t>Possuo conflito de interesse</w:t>
            </w:r>
            <w:r w:rsidRPr="00B23C14">
              <w:rPr>
                <w:sz w:val="20"/>
                <w:szCs w:val="20"/>
              </w:rPr>
              <w:t xml:space="preserve"> (p</w:t>
            </w:r>
            <w:r>
              <w:rPr>
                <w:sz w:val="20"/>
                <w:szCs w:val="20"/>
              </w:rPr>
              <w:t xml:space="preserve">or favor, detalhe a seguir)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246B1F"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931" w:type="dxa"/>
            <w:vAlign w:val="center"/>
          </w:tcPr>
          <w:p w14:paraId="62E83E14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Concepção e desenho da pesquisa</w:t>
            </w:r>
          </w:p>
          <w:p w14:paraId="02A26388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Obtenção de dados</w:t>
            </w:r>
          </w:p>
          <w:p w14:paraId="2AD0F8DA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Análise e interpretação dos dados</w:t>
            </w:r>
          </w:p>
          <w:p w14:paraId="2DE78FA0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Análise estatística</w:t>
            </w:r>
          </w:p>
          <w:p w14:paraId="277DC218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Obtenção de financiamento</w:t>
            </w:r>
          </w:p>
          <w:p w14:paraId="1E8BEBD0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Redação do manuscrito</w:t>
            </w:r>
          </w:p>
          <w:p w14:paraId="78E23CE9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Revisão crítica do manuscrito quanto ao conteúdo intelectual importante</w:t>
            </w:r>
          </w:p>
          <w:p w14:paraId="1A47B93F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Outros (por favor, especifique): </w:t>
            </w:r>
            <w:r w:rsidRPr="00DD3ED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TEXT </w:instrText>
            </w:r>
            <w:r w:rsidRPr="00DD3ED0">
              <w:rPr>
                <w:sz w:val="20"/>
                <w:szCs w:val="20"/>
              </w:rPr>
            </w:r>
            <w:r w:rsidRPr="00DD3ED0">
              <w:rPr>
                <w:sz w:val="20"/>
                <w:szCs w:val="20"/>
              </w:rPr>
              <w:fldChar w:fldCharType="separate"/>
            </w:r>
            <w:r w:rsidRPr="00DD3ED0">
              <w:rPr>
                <w:noProof/>
                <w:sz w:val="20"/>
                <w:szCs w:val="20"/>
              </w:rPr>
              <w:t> </w:t>
            </w:r>
            <w:r w:rsidRPr="00DD3ED0">
              <w:rPr>
                <w:noProof/>
                <w:sz w:val="20"/>
                <w:szCs w:val="20"/>
              </w:rPr>
              <w:t> </w:t>
            </w:r>
            <w:r w:rsidRPr="00DD3ED0">
              <w:rPr>
                <w:noProof/>
                <w:sz w:val="20"/>
                <w:szCs w:val="20"/>
              </w:rPr>
              <w:t> </w:t>
            </w:r>
            <w:r w:rsidRPr="00DD3ED0">
              <w:rPr>
                <w:noProof/>
                <w:sz w:val="20"/>
                <w:szCs w:val="20"/>
              </w:rPr>
              <w:t> </w:t>
            </w:r>
            <w:r w:rsidRPr="00DD3ED0">
              <w:rPr>
                <w:noProof/>
                <w:sz w:val="20"/>
                <w:szCs w:val="20"/>
              </w:rPr>
              <w:t> </w:t>
            </w:r>
            <w:r w:rsidRPr="00DD3ED0">
              <w:rPr>
                <w:sz w:val="20"/>
                <w:szCs w:val="20"/>
              </w:rPr>
              <w:fldChar w:fldCharType="end"/>
            </w:r>
          </w:p>
        </w:tc>
        <w:sdt>
          <w:sdtPr>
            <w:id w:val="582501762"/>
            <w:showingPlcHdr/>
            <w:picture/>
          </w:sdtPr>
          <w:sdtEndPr/>
          <w:sdtContent>
            <w:tc>
              <w:tcPr>
                <w:tcW w:w="3053" w:type="dxa"/>
                <w:vAlign w:val="center"/>
              </w:tcPr>
              <w:p w14:paraId="4C9A7071" w14:textId="68EE55CE" w:rsidR="00256359" w:rsidRPr="00DD3ED0" w:rsidRDefault="00256359" w:rsidP="00256359">
                <w:pPr>
                  <w:rPr>
                    <w:sz w:val="20"/>
                    <w:szCs w:val="20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1A5EC177" wp14:editId="4030AED9">
                      <wp:extent cx="1790700" cy="1343025"/>
                      <wp:effectExtent l="0" t="0" r="0" b="0"/>
                      <wp:docPr id="9" name="Imagem 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BEBA8EAE-BF5A-486C-A8C5-ECC9F3942E4B}">
                                    <a14:imgProps xmlns:a14="http://schemas.microsoft.com/office/drawing/2010/main">
                                      <a14:imgLayer r:embed="rId10">
                                        <a14:imgEffect>
                                          <a14:backgroundRemoval t="10000" b="90000" l="10000" r="90000"/>
                                        </a14:imgEffect>
                                      </a14:imgLayer>
                                    </a14:imgProps>
                                  </a:ex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0700" cy="13430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256359" w:rsidRPr="00DD3ED0" w14:paraId="13C7715B" w14:textId="77777777" w:rsidTr="00B26723">
        <w:trPr>
          <w:trHeight w:val="397"/>
        </w:trPr>
        <w:tc>
          <w:tcPr>
            <w:tcW w:w="4253" w:type="dxa"/>
            <w:vAlign w:val="center"/>
          </w:tcPr>
          <w:p w14:paraId="1918C638" w14:textId="4258F29D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t>8-</w:t>
            </w:r>
            <w:r w:rsidRPr="00DD3ED0">
              <w:rPr>
                <w:sz w:val="20"/>
                <w:szCs w:val="20"/>
              </w:rPr>
              <w:fldChar w:fldCharType="begin">
                <w:ffData>
                  <w:name w:val="Texto2"/>
                  <w:enabled/>
                  <w:calcOnExit w:val="0"/>
                  <w:textInput>
                    <w:format w:val="1ª letra de cada pal. em maiúsc."/>
                  </w:textInput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TEXT </w:instrText>
            </w:r>
            <w:r w:rsidRPr="00DD3ED0">
              <w:rPr>
                <w:sz w:val="20"/>
                <w:szCs w:val="20"/>
              </w:rPr>
            </w:r>
            <w:r w:rsidRPr="00DD3ED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 w:rsidRPr="00DD3ED0">
              <w:rPr>
                <w:sz w:val="20"/>
                <w:szCs w:val="20"/>
              </w:rPr>
              <w:fldChar w:fldCharType="end"/>
            </w:r>
          </w:p>
        </w:tc>
        <w:tc>
          <w:tcPr>
            <w:tcW w:w="3463" w:type="dxa"/>
            <w:vAlign w:val="center"/>
          </w:tcPr>
          <w:p w14:paraId="0ECBA7D0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359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</w:t>
            </w:r>
            <w:r>
              <w:rPr>
                <w:sz w:val="20"/>
                <w:szCs w:val="20"/>
              </w:rPr>
              <w:t>Declaro que não possuo qualquer tipo de conflito de interesse em relação ao artigo submetido</w:t>
            </w:r>
          </w:p>
          <w:p w14:paraId="667920DE" w14:textId="35F19CFF" w:rsidR="00256359" w:rsidRPr="00DD3ED0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</w:t>
            </w:r>
            <w:r>
              <w:rPr>
                <w:sz w:val="20"/>
                <w:szCs w:val="20"/>
              </w:rPr>
              <w:t>Possuo conflito de interesse</w:t>
            </w:r>
            <w:r w:rsidRPr="00B23C14">
              <w:rPr>
                <w:sz w:val="20"/>
                <w:szCs w:val="20"/>
              </w:rPr>
              <w:t xml:space="preserve"> (p</w:t>
            </w:r>
            <w:r>
              <w:rPr>
                <w:sz w:val="20"/>
                <w:szCs w:val="20"/>
              </w:rPr>
              <w:t xml:space="preserve">or favor, detalhe a seguir)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246B1F"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931" w:type="dxa"/>
            <w:vAlign w:val="center"/>
          </w:tcPr>
          <w:p w14:paraId="4FEECC46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Concepção e desenho da pesquisa</w:t>
            </w:r>
          </w:p>
          <w:p w14:paraId="171F7B4A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Obtenção de dados</w:t>
            </w:r>
          </w:p>
          <w:p w14:paraId="2DC981E7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Análise e interpretação dos dados</w:t>
            </w:r>
          </w:p>
          <w:p w14:paraId="2689415A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Análise estatística</w:t>
            </w:r>
          </w:p>
          <w:p w14:paraId="7A9CE9A4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Obtenção de financiamento</w:t>
            </w:r>
          </w:p>
          <w:p w14:paraId="70BC3182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Redação do manuscrito</w:t>
            </w:r>
          </w:p>
          <w:p w14:paraId="7EC44F05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Revisão crítica do manuscrito quanto ao conteúdo intelectual importante</w:t>
            </w:r>
          </w:p>
          <w:p w14:paraId="4C186A54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Outros (por favor, especifique): </w:t>
            </w:r>
            <w:r w:rsidRPr="00DD3ED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TEXT </w:instrText>
            </w:r>
            <w:r w:rsidRPr="00DD3ED0">
              <w:rPr>
                <w:sz w:val="20"/>
                <w:szCs w:val="20"/>
              </w:rPr>
            </w:r>
            <w:r w:rsidRPr="00DD3ED0">
              <w:rPr>
                <w:sz w:val="20"/>
                <w:szCs w:val="20"/>
              </w:rPr>
              <w:fldChar w:fldCharType="separate"/>
            </w:r>
            <w:r w:rsidRPr="00DD3ED0">
              <w:rPr>
                <w:noProof/>
                <w:sz w:val="20"/>
                <w:szCs w:val="20"/>
              </w:rPr>
              <w:t> </w:t>
            </w:r>
            <w:r w:rsidRPr="00DD3ED0">
              <w:rPr>
                <w:noProof/>
                <w:sz w:val="20"/>
                <w:szCs w:val="20"/>
              </w:rPr>
              <w:t> </w:t>
            </w:r>
            <w:r w:rsidRPr="00DD3ED0">
              <w:rPr>
                <w:noProof/>
                <w:sz w:val="20"/>
                <w:szCs w:val="20"/>
              </w:rPr>
              <w:t> </w:t>
            </w:r>
            <w:r w:rsidRPr="00DD3ED0">
              <w:rPr>
                <w:noProof/>
                <w:sz w:val="20"/>
                <w:szCs w:val="20"/>
              </w:rPr>
              <w:t> </w:t>
            </w:r>
            <w:r w:rsidRPr="00DD3ED0">
              <w:rPr>
                <w:noProof/>
                <w:sz w:val="20"/>
                <w:szCs w:val="20"/>
              </w:rPr>
              <w:t> </w:t>
            </w:r>
            <w:r w:rsidRPr="00DD3ED0">
              <w:rPr>
                <w:sz w:val="20"/>
                <w:szCs w:val="20"/>
              </w:rPr>
              <w:fldChar w:fldCharType="end"/>
            </w:r>
          </w:p>
        </w:tc>
        <w:sdt>
          <w:sdtPr>
            <w:id w:val="-439607428"/>
            <w:showingPlcHdr/>
            <w:picture/>
          </w:sdtPr>
          <w:sdtEndPr/>
          <w:sdtContent>
            <w:tc>
              <w:tcPr>
                <w:tcW w:w="3053" w:type="dxa"/>
                <w:vAlign w:val="center"/>
              </w:tcPr>
              <w:p w14:paraId="5FB3E790" w14:textId="0EF39B96" w:rsidR="00256359" w:rsidRPr="00DD3ED0" w:rsidRDefault="00256359" w:rsidP="00256359">
                <w:pPr>
                  <w:rPr>
                    <w:sz w:val="20"/>
                    <w:szCs w:val="20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2A4751A" wp14:editId="6A2D3558">
                      <wp:extent cx="1790700" cy="1343025"/>
                      <wp:effectExtent l="0" t="0" r="0" b="0"/>
                      <wp:docPr id="10" name="Imagem 1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BEBA8EAE-BF5A-486C-A8C5-ECC9F3942E4B}">
                                    <a14:imgProps xmlns:a14="http://schemas.microsoft.com/office/drawing/2010/main">
                                      <a14:imgLayer r:embed="rId10">
                                        <a14:imgEffect>
                                          <a14:backgroundRemoval t="10000" b="90000" l="10000" r="90000"/>
                                        </a14:imgEffect>
                                      </a14:imgLayer>
                                    </a14:imgProps>
                                  </a:ex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0700" cy="13430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256359" w:rsidRPr="00DD3ED0" w14:paraId="4A781E13" w14:textId="77777777" w:rsidTr="00872892">
        <w:trPr>
          <w:trHeight w:val="397"/>
        </w:trPr>
        <w:tc>
          <w:tcPr>
            <w:tcW w:w="4253" w:type="dxa"/>
            <w:vAlign w:val="center"/>
          </w:tcPr>
          <w:p w14:paraId="65547511" w14:textId="179935AD" w:rsidR="00256359" w:rsidRPr="00DD3ED0" w:rsidRDefault="00256359" w:rsidP="002563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  <w:r w:rsidRPr="00DD3ED0">
              <w:rPr>
                <w:sz w:val="20"/>
                <w:szCs w:val="20"/>
              </w:rPr>
              <w:t>-</w:t>
            </w:r>
            <w:r w:rsidRPr="00DD3ED0">
              <w:rPr>
                <w:sz w:val="20"/>
                <w:szCs w:val="20"/>
              </w:rPr>
              <w:fldChar w:fldCharType="begin">
                <w:ffData>
                  <w:name w:val="Texto2"/>
                  <w:enabled/>
                  <w:calcOnExit w:val="0"/>
                  <w:textInput>
                    <w:format w:val="1ª letra de cada pal. em maiúsc."/>
                  </w:textInput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TEXT </w:instrText>
            </w:r>
            <w:r w:rsidRPr="00DD3ED0">
              <w:rPr>
                <w:sz w:val="20"/>
                <w:szCs w:val="20"/>
              </w:rPr>
            </w:r>
            <w:r w:rsidRPr="00DD3ED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 w:rsidRPr="00DD3ED0">
              <w:rPr>
                <w:sz w:val="20"/>
                <w:szCs w:val="20"/>
              </w:rPr>
              <w:fldChar w:fldCharType="end"/>
            </w:r>
          </w:p>
        </w:tc>
        <w:tc>
          <w:tcPr>
            <w:tcW w:w="3463" w:type="dxa"/>
            <w:vAlign w:val="center"/>
          </w:tcPr>
          <w:p w14:paraId="4349512C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359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</w:t>
            </w:r>
            <w:r>
              <w:rPr>
                <w:sz w:val="20"/>
                <w:szCs w:val="20"/>
              </w:rPr>
              <w:t>Declaro que não possuo qualquer tipo de conflito de interesse em relação ao artigo submetido</w:t>
            </w:r>
          </w:p>
          <w:p w14:paraId="741BF22D" w14:textId="6EBBD2AF" w:rsidR="00256359" w:rsidRPr="00DD3ED0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</w:t>
            </w:r>
            <w:r>
              <w:rPr>
                <w:sz w:val="20"/>
                <w:szCs w:val="20"/>
              </w:rPr>
              <w:t>Possuo conflito de interesse</w:t>
            </w:r>
            <w:r w:rsidRPr="00B23C14">
              <w:rPr>
                <w:sz w:val="20"/>
                <w:szCs w:val="20"/>
              </w:rPr>
              <w:t xml:space="preserve"> (p</w:t>
            </w:r>
            <w:r>
              <w:rPr>
                <w:sz w:val="20"/>
                <w:szCs w:val="20"/>
              </w:rPr>
              <w:t xml:space="preserve">or favor, detalhe a seguir)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246B1F"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931" w:type="dxa"/>
            <w:vAlign w:val="center"/>
          </w:tcPr>
          <w:p w14:paraId="6F26A2DA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Concepção e desenho da pesquisa</w:t>
            </w:r>
          </w:p>
          <w:p w14:paraId="384284CD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Obtenção de dados</w:t>
            </w:r>
          </w:p>
          <w:p w14:paraId="6AED6CD5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Análise e interpretação dos dados</w:t>
            </w:r>
          </w:p>
          <w:p w14:paraId="317528B5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Análise estatística</w:t>
            </w:r>
          </w:p>
          <w:p w14:paraId="76A76F02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Obtenção de financiamento</w:t>
            </w:r>
          </w:p>
          <w:p w14:paraId="105A95F7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Redação do manuscrito</w:t>
            </w:r>
          </w:p>
          <w:p w14:paraId="7E37F07B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Revisão crítica do manuscrito quanto ao conteúdo intelectual importante</w:t>
            </w:r>
          </w:p>
          <w:p w14:paraId="43119106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Outros (por favor, especifique): </w:t>
            </w:r>
            <w:r w:rsidRPr="00DD3ED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TEXT </w:instrText>
            </w:r>
            <w:r w:rsidRPr="00DD3ED0">
              <w:rPr>
                <w:sz w:val="20"/>
                <w:szCs w:val="20"/>
              </w:rPr>
            </w:r>
            <w:r w:rsidRPr="00DD3ED0">
              <w:rPr>
                <w:sz w:val="20"/>
                <w:szCs w:val="20"/>
              </w:rPr>
              <w:fldChar w:fldCharType="separate"/>
            </w:r>
            <w:r w:rsidRPr="00DD3ED0">
              <w:rPr>
                <w:noProof/>
                <w:sz w:val="20"/>
                <w:szCs w:val="20"/>
              </w:rPr>
              <w:t> </w:t>
            </w:r>
            <w:r w:rsidRPr="00DD3ED0">
              <w:rPr>
                <w:noProof/>
                <w:sz w:val="20"/>
                <w:szCs w:val="20"/>
              </w:rPr>
              <w:t> </w:t>
            </w:r>
            <w:r w:rsidRPr="00DD3ED0">
              <w:rPr>
                <w:noProof/>
                <w:sz w:val="20"/>
                <w:szCs w:val="20"/>
              </w:rPr>
              <w:t> </w:t>
            </w:r>
            <w:r w:rsidRPr="00DD3ED0">
              <w:rPr>
                <w:noProof/>
                <w:sz w:val="20"/>
                <w:szCs w:val="20"/>
              </w:rPr>
              <w:t> </w:t>
            </w:r>
            <w:r w:rsidRPr="00DD3ED0">
              <w:rPr>
                <w:noProof/>
                <w:sz w:val="20"/>
                <w:szCs w:val="20"/>
              </w:rPr>
              <w:t> </w:t>
            </w:r>
            <w:r w:rsidRPr="00DD3ED0">
              <w:rPr>
                <w:sz w:val="20"/>
                <w:szCs w:val="20"/>
              </w:rPr>
              <w:fldChar w:fldCharType="end"/>
            </w:r>
          </w:p>
        </w:tc>
        <w:sdt>
          <w:sdtPr>
            <w:id w:val="2029437209"/>
            <w:showingPlcHdr/>
            <w:picture/>
          </w:sdtPr>
          <w:sdtEndPr/>
          <w:sdtContent>
            <w:tc>
              <w:tcPr>
                <w:tcW w:w="3053" w:type="dxa"/>
                <w:vAlign w:val="center"/>
              </w:tcPr>
              <w:p w14:paraId="13F57437" w14:textId="1B190281" w:rsidR="00256359" w:rsidRPr="00DD3ED0" w:rsidRDefault="00256359" w:rsidP="00256359">
                <w:pPr>
                  <w:rPr>
                    <w:sz w:val="20"/>
                    <w:szCs w:val="20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2981DEE3" wp14:editId="76508400">
                      <wp:extent cx="1790700" cy="1343025"/>
                      <wp:effectExtent l="0" t="0" r="0" b="0"/>
                      <wp:docPr id="11" name="Imagem 1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BEBA8EAE-BF5A-486C-A8C5-ECC9F3942E4B}">
                                    <a14:imgProps xmlns:a14="http://schemas.microsoft.com/office/drawing/2010/main">
                                      <a14:imgLayer r:embed="rId10">
                                        <a14:imgEffect>
                                          <a14:backgroundRemoval t="10000" b="90000" l="10000" r="90000"/>
                                        </a14:imgEffect>
                                      </a14:imgLayer>
                                    </a14:imgProps>
                                  </a:ex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0700" cy="13430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256359" w:rsidRPr="00DD3ED0" w14:paraId="3A48E625" w14:textId="77777777" w:rsidTr="00872892">
        <w:trPr>
          <w:trHeight w:val="397"/>
        </w:trPr>
        <w:tc>
          <w:tcPr>
            <w:tcW w:w="4253" w:type="dxa"/>
            <w:vAlign w:val="center"/>
          </w:tcPr>
          <w:p w14:paraId="7D268C4D" w14:textId="60F78081" w:rsidR="00256359" w:rsidRPr="00DD3ED0" w:rsidRDefault="00256359" w:rsidP="002563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0</w:t>
            </w:r>
            <w:r w:rsidRPr="00DD3ED0">
              <w:rPr>
                <w:sz w:val="20"/>
                <w:szCs w:val="20"/>
              </w:rPr>
              <w:t>-</w:t>
            </w:r>
            <w:r w:rsidRPr="00DD3ED0">
              <w:rPr>
                <w:sz w:val="20"/>
                <w:szCs w:val="20"/>
              </w:rPr>
              <w:fldChar w:fldCharType="begin">
                <w:ffData>
                  <w:name w:val="Texto2"/>
                  <w:enabled/>
                  <w:calcOnExit w:val="0"/>
                  <w:textInput>
                    <w:format w:val="1ª letra de cada pal. em maiúsc."/>
                  </w:textInput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TEXT </w:instrText>
            </w:r>
            <w:r w:rsidRPr="00DD3ED0">
              <w:rPr>
                <w:sz w:val="20"/>
                <w:szCs w:val="20"/>
              </w:rPr>
            </w:r>
            <w:r w:rsidRPr="00DD3ED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t> </w:t>
            </w:r>
            <w:r w:rsidRPr="00DD3ED0">
              <w:rPr>
                <w:sz w:val="20"/>
                <w:szCs w:val="20"/>
              </w:rPr>
              <w:fldChar w:fldCharType="end"/>
            </w:r>
          </w:p>
        </w:tc>
        <w:tc>
          <w:tcPr>
            <w:tcW w:w="3463" w:type="dxa"/>
            <w:vAlign w:val="center"/>
          </w:tcPr>
          <w:p w14:paraId="2AEA153F" w14:textId="77777777" w:rsidR="00256359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359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</w:t>
            </w:r>
            <w:r>
              <w:rPr>
                <w:sz w:val="20"/>
                <w:szCs w:val="20"/>
              </w:rPr>
              <w:t>Declaro que não possuo qualquer tipo de conflito de interesse em relação ao artigo submetido</w:t>
            </w:r>
          </w:p>
          <w:p w14:paraId="4AE1582A" w14:textId="713DD685" w:rsidR="00256359" w:rsidRPr="00DD3ED0" w:rsidRDefault="00256359" w:rsidP="00256359">
            <w:pPr>
              <w:rPr>
                <w:sz w:val="20"/>
                <w:szCs w:val="20"/>
              </w:rPr>
            </w:pPr>
            <w:r w:rsidRPr="00B23C14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3C14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B23C14">
              <w:rPr>
                <w:sz w:val="20"/>
                <w:szCs w:val="20"/>
              </w:rPr>
              <w:fldChar w:fldCharType="end"/>
            </w:r>
            <w:r w:rsidRPr="00B23C14">
              <w:rPr>
                <w:sz w:val="20"/>
                <w:szCs w:val="20"/>
              </w:rPr>
              <w:t xml:space="preserve"> -</w:t>
            </w:r>
            <w:r>
              <w:rPr>
                <w:sz w:val="20"/>
                <w:szCs w:val="20"/>
              </w:rPr>
              <w:t>Possuo conflito de interesse</w:t>
            </w:r>
            <w:r w:rsidRPr="00B23C14">
              <w:rPr>
                <w:sz w:val="20"/>
                <w:szCs w:val="20"/>
              </w:rPr>
              <w:t xml:space="preserve"> (p</w:t>
            </w:r>
            <w:r>
              <w:rPr>
                <w:sz w:val="20"/>
                <w:szCs w:val="20"/>
              </w:rPr>
              <w:t xml:space="preserve">or favor, detalhe a seguir): </w:t>
            </w:r>
            <w: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246B1F"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931" w:type="dxa"/>
            <w:vAlign w:val="center"/>
          </w:tcPr>
          <w:p w14:paraId="42001634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Concepção e desenho da pesquisa</w:t>
            </w:r>
          </w:p>
          <w:p w14:paraId="1860A5A8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Obtenção de dados</w:t>
            </w:r>
          </w:p>
          <w:p w14:paraId="4EBFCC90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Análise e interpretação dos dados</w:t>
            </w:r>
          </w:p>
          <w:p w14:paraId="2F17826F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Análise estatística</w:t>
            </w:r>
          </w:p>
          <w:p w14:paraId="33F3B929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Obtenção de financiamento</w:t>
            </w:r>
          </w:p>
          <w:p w14:paraId="281335C2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Redação do manuscrito</w:t>
            </w:r>
          </w:p>
          <w:p w14:paraId="0402217B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Revisão crítica do manuscrito quanto ao conteúdo intelectual importante</w:t>
            </w:r>
          </w:p>
          <w:p w14:paraId="60CB2288" w14:textId="77777777" w:rsidR="00256359" w:rsidRPr="00DD3ED0" w:rsidRDefault="00256359" w:rsidP="00256359">
            <w:pPr>
              <w:rPr>
                <w:sz w:val="20"/>
                <w:szCs w:val="20"/>
              </w:rPr>
            </w:pPr>
            <w:r w:rsidRPr="00DD3ED0">
              <w:rPr>
                <w:sz w:val="20"/>
                <w:szCs w:val="20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CHECKBOX </w:instrText>
            </w:r>
            <w:r w:rsidR="007D3CF4">
              <w:rPr>
                <w:sz w:val="20"/>
                <w:szCs w:val="20"/>
              </w:rPr>
            </w:r>
            <w:r w:rsidR="007D3CF4">
              <w:rPr>
                <w:sz w:val="20"/>
                <w:szCs w:val="20"/>
              </w:rPr>
              <w:fldChar w:fldCharType="separate"/>
            </w:r>
            <w:r w:rsidRPr="00DD3ED0">
              <w:rPr>
                <w:sz w:val="20"/>
                <w:szCs w:val="20"/>
              </w:rPr>
              <w:fldChar w:fldCharType="end"/>
            </w:r>
            <w:r w:rsidRPr="00DD3ED0">
              <w:rPr>
                <w:sz w:val="20"/>
                <w:szCs w:val="20"/>
              </w:rPr>
              <w:t xml:space="preserve"> -Outros (por favor, especifique): </w:t>
            </w:r>
            <w:r w:rsidRPr="00DD3ED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DD3ED0">
              <w:rPr>
                <w:sz w:val="20"/>
                <w:szCs w:val="20"/>
              </w:rPr>
              <w:instrText xml:space="preserve"> FORMTEXT </w:instrText>
            </w:r>
            <w:r w:rsidRPr="00DD3ED0">
              <w:rPr>
                <w:sz w:val="20"/>
                <w:szCs w:val="20"/>
              </w:rPr>
            </w:r>
            <w:r w:rsidRPr="00DD3ED0">
              <w:rPr>
                <w:sz w:val="20"/>
                <w:szCs w:val="20"/>
              </w:rPr>
              <w:fldChar w:fldCharType="separate"/>
            </w:r>
            <w:r w:rsidRPr="00DD3ED0">
              <w:rPr>
                <w:noProof/>
                <w:sz w:val="20"/>
                <w:szCs w:val="20"/>
              </w:rPr>
              <w:t> </w:t>
            </w:r>
            <w:r w:rsidRPr="00DD3ED0">
              <w:rPr>
                <w:noProof/>
                <w:sz w:val="20"/>
                <w:szCs w:val="20"/>
              </w:rPr>
              <w:t> </w:t>
            </w:r>
            <w:r w:rsidRPr="00DD3ED0">
              <w:rPr>
                <w:noProof/>
                <w:sz w:val="20"/>
                <w:szCs w:val="20"/>
              </w:rPr>
              <w:t> </w:t>
            </w:r>
            <w:r w:rsidRPr="00DD3ED0">
              <w:rPr>
                <w:noProof/>
                <w:sz w:val="20"/>
                <w:szCs w:val="20"/>
              </w:rPr>
              <w:t> </w:t>
            </w:r>
            <w:r w:rsidRPr="00DD3ED0">
              <w:rPr>
                <w:noProof/>
                <w:sz w:val="20"/>
                <w:szCs w:val="20"/>
              </w:rPr>
              <w:t> </w:t>
            </w:r>
            <w:r w:rsidRPr="00DD3ED0">
              <w:rPr>
                <w:sz w:val="20"/>
                <w:szCs w:val="20"/>
              </w:rPr>
              <w:fldChar w:fldCharType="end"/>
            </w:r>
          </w:p>
        </w:tc>
        <w:sdt>
          <w:sdtPr>
            <w:id w:val="1538862436"/>
            <w:showingPlcHdr/>
            <w:picture/>
          </w:sdtPr>
          <w:sdtEndPr/>
          <w:sdtContent>
            <w:tc>
              <w:tcPr>
                <w:tcW w:w="3053" w:type="dxa"/>
                <w:vAlign w:val="center"/>
              </w:tcPr>
              <w:p w14:paraId="6BF893BF" w14:textId="4933FEC5" w:rsidR="00256359" w:rsidRPr="00DD3ED0" w:rsidRDefault="00256359" w:rsidP="00256359">
                <w:pPr>
                  <w:rPr>
                    <w:sz w:val="20"/>
                    <w:szCs w:val="20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AC1AEB2" wp14:editId="2357C86B">
                      <wp:extent cx="1790700" cy="1343025"/>
                      <wp:effectExtent l="0" t="0" r="0" b="0"/>
                      <wp:docPr id="12" name="Imagem 1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BEBA8EAE-BF5A-486C-A8C5-ECC9F3942E4B}">
                                    <a14:imgProps xmlns:a14="http://schemas.microsoft.com/office/drawing/2010/main">
                                      <a14:imgLayer r:embed="rId10">
                                        <a14:imgEffect>
                                          <a14:backgroundRemoval t="10000" b="90000" l="10000" r="90000"/>
                                        </a14:imgEffect>
                                      </a14:imgLayer>
                                    </a14:imgProps>
                                  </a:ex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0700" cy="13430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65714D92" w14:textId="77777777" w:rsidR="0082146C" w:rsidRPr="00347602" w:rsidRDefault="0082146C" w:rsidP="00A10D06">
      <w:pPr>
        <w:spacing w:after="0" w:line="360" w:lineRule="auto"/>
        <w:jc w:val="both"/>
      </w:pPr>
    </w:p>
    <w:sectPr w:rsidR="0082146C" w:rsidRPr="00347602" w:rsidSect="00A10D06">
      <w:footerReference w:type="default" r:id="rId11"/>
      <w:headerReference w:type="first" r:id="rId12"/>
      <w:footerReference w:type="first" r:id="rId13"/>
      <w:type w:val="continuous"/>
      <w:pgSz w:w="16838" w:h="11906" w:orient="landscape"/>
      <w:pgMar w:top="851" w:right="1134" w:bottom="567" w:left="567" w:header="567" w:footer="42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BC9E5" w14:textId="77777777" w:rsidR="00193D92" w:rsidRDefault="00193D92" w:rsidP="003B2428">
      <w:pPr>
        <w:spacing w:after="0" w:line="240" w:lineRule="auto"/>
      </w:pPr>
      <w:r>
        <w:separator/>
      </w:r>
    </w:p>
  </w:endnote>
  <w:endnote w:type="continuationSeparator" w:id="0">
    <w:p w14:paraId="0C5F41F6" w14:textId="77777777" w:rsidR="00193D92" w:rsidRDefault="00193D92" w:rsidP="003B24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Schbook BT Italic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-2060312511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446224102"/>
          <w:docPartObj>
            <w:docPartGallery w:val="Page Numbers (Top of Page)"/>
            <w:docPartUnique/>
          </w:docPartObj>
        </w:sdtPr>
        <w:sdtEndPr/>
        <w:sdtContent>
          <w:p w14:paraId="632E02DF" w14:textId="2373DC30" w:rsidR="001462EB" w:rsidRPr="001462EB" w:rsidRDefault="001462EB">
            <w:pPr>
              <w:pStyle w:val="Footer"/>
              <w:jc w:val="right"/>
              <w:rPr>
                <w:sz w:val="20"/>
                <w:szCs w:val="20"/>
              </w:rPr>
            </w:pPr>
            <w:r w:rsidRPr="001462EB">
              <w:rPr>
                <w:sz w:val="20"/>
                <w:szCs w:val="20"/>
              </w:rPr>
              <w:t xml:space="preserve">Página </w:t>
            </w:r>
            <w:r w:rsidRPr="001462EB">
              <w:rPr>
                <w:bCs/>
                <w:sz w:val="20"/>
                <w:szCs w:val="20"/>
              </w:rPr>
              <w:fldChar w:fldCharType="begin"/>
            </w:r>
            <w:r w:rsidRPr="001462EB">
              <w:rPr>
                <w:bCs/>
                <w:sz w:val="20"/>
                <w:szCs w:val="20"/>
              </w:rPr>
              <w:instrText>PAGE</w:instrText>
            </w:r>
            <w:r w:rsidRPr="001462EB">
              <w:rPr>
                <w:bCs/>
                <w:sz w:val="20"/>
                <w:szCs w:val="20"/>
              </w:rPr>
              <w:fldChar w:fldCharType="separate"/>
            </w:r>
            <w:r w:rsidR="00502874">
              <w:rPr>
                <w:bCs/>
                <w:noProof/>
                <w:sz w:val="20"/>
                <w:szCs w:val="20"/>
              </w:rPr>
              <w:t>2</w:t>
            </w:r>
            <w:r w:rsidRPr="001462EB">
              <w:rPr>
                <w:bCs/>
                <w:sz w:val="20"/>
                <w:szCs w:val="20"/>
              </w:rPr>
              <w:fldChar w:fldCharType="end"/>
            </w:r>
            <w:r w:rsidRPr="001462EB">
              <w:rPr>
                <w:sz w:val="20"/>
                <w:szCs w:val="20"/>
              </w:rPr>
              <w:t xml:space="preserve"> de </w:t>
            </w:r>
            <w:r w:rsidRPr="001462EB">
              <w:rPr>
                <w:bCs/>
                <w:sz w:val="20"/>
                <w:szCs w:val="20"/>
              </w:rPr>
              <w:fldChar w:fldCharType="begin"/>
            </w:r>
            <w:r w:rsidRPr="001462EB">
              <w:rPr>
                <w:bCs/>
                <w:sz w:val="20"/>
                <w:szCs w:val="20"/>
              </w:rPr>
              <w:instrText>NUMPAGES</w:instrText>
            </w:r>
            <w:r w:rsidRPr="001462EB">
              <w:rPr>
                <w:bCs/>
                <w:sz w:val="20"/>
                <w:szCs w:val="20"/>
              </w:rPr>
              <w:fldChar w:fldCharType="separate"/>
            </w:r>
            <w:r w:rsidR="00502874">
              <w:rPr>
                <w:bCs/>
                <w:noProof/>
                <w:sz w:val="20"/>
                <w:szCs w:val="20"/>
              </w:rPr>
              <w:t>4</w:t>
            </w:r>
            <w:r w:rsidRPr="001462EB">
              <w:rPr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-564640549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CD70DB1" w14:textId="248005BB" w:rsidR="001462EB" w:rsidRPr="001462EB" w:rsidRDefault="001462EB">
            <w:pPr>
              <w:pStyle w:val="Footer"/>
              <w:jc w:val="right"/>
              <w:rPr>
                <w:sz w:val="20"/>
                <w:szCs w:val="20"/>
              </w:rPr>
            </w:pPr>
            <w:r w:rsidRPr="001462EB">
              <w:rPr>
                <w:sz w:val="20"/>
                <w:szCs w:val="20"/>
              </w:rPr>
              <w:t xml:space="preserve">Página </w:t>
            </w:r>
            <w:r w:rsidRPr="001462EB">
              <w:rPr>
                <w:bCs/>
                <w:sz w:val="20"/>
                <w:szCs w:val="20"/>
              </w:rPr>
              <w:fldChar w:fldCharType="begin"/>
            </w:r>
            <w:r w:rsidRPr="001462EB">
              <w:rPr>
                <w:bCs/>
                <w:sz w:val="20"/>
                <w:szCs w:val="20"/>
              </w:rPr>
              <w:instrText>PAGE</w:instrText>
            </w:r>
            <w:r w:rsidRPr="001462EB">
              <w:rPr>
                <w:bCs/>
                <w:sz w:val="20"/>
                <w:szCs w:val="20"/>
              </w:rPr>
              <w:fldChar w:fldCharType="separate"/>
            </w:r>
            <w:r w:rsidR="00502874">
              <w:rPr>
                <w:bCs/>
                <w:noProof/>
                <w:sz w:val="20"/>
                <w:szCs w:val="20"/>
              </w:rPr>
              <w:t>1</w:t>
            </w:r>
            <w:r w:rsidRPr="001462EB">
              <w:rPr>
                <w:bCs/>
                <w:sz w:val="20"/>
                <w:szCs w:val="20"/>
              </w:rPr>
              <w:fldChar w:fldCharType="end"/>
            </w:r>
            <w:r w:rsidRPr="001462EB">
              <w:rPr>
                <w:sz w:val="20"/>
                <w:szCs w:val="20"/>
              </w:rPr>
              <w:t xml:space="preserve"> de </w:t>
            </w:r>
            <w:r w:rsidRPr="001462EB">
              <w:rPr>
                <w:bCs/>
                <w:sz w:val="20"/>
                <w:szCs w:val="20"/>
              </w:rPr>
              <w:fldChar w:fldCharType="begin"/>
            </w:r>
            <w:r w:rsidRPr="001462EB">
              <w:rPr>
                <w:bCs/>
                <w:sz w:val="20"/>
                <w:szCs w:val="20"/>
              </w:rPr>
              <w:instrText>NUMPAGES</w:instrText>
            </w:r>
            <w:r w:rsidRPr="001462EB">
              <w:rPr>
                <w:bCs/>
                <w:sz w:val="20"/>
                <w:szCs w:val="20"/>
              </w:rPr>
              <w:fldChar w:fldCharType="separate"/>
            </w:r>
            <w:r w:rsidR="00502874">
              <w:rPr>
                <w:bCs/>
                <w:noProof/>
                <w:sz w:val="20"/>
                <w:szCs w:val="20"/>
              </w:rPr>
              <w:t>4</w:t>
            </w:r>
            <w:r w:rsidRPr="001462EB">
              <w:rPr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13A391" w14:textId="77777777" w:rsidR="00193D92" w:rsidRDefault="00193D92" w:rsidP="003B2428">
      <w:pPr>
        <w:spacing w:after="0" w:line="240" w:lineRule="auto"/>
      </w:pPr>
      <w:r>
        <w:separator/>
      </w:r>
    </w:p>
  </w:footnote>
  <w:footnote w:type="continuationSeparator" w:id="0">
    <w:p w14:paraId="4F55B700" w14:textId="77777777" w:rsidR="00193D92" w:rsidRDefault="00193D92" w:rsidP="003B24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81"/>
      <w:gridCol w:w="11446"/>
    </w:tblGrid>
    <w:tr w:rsidR="009A3B47" w14:paraId="30AACE36" w14:textId="77777777" w:rsidTr="00EA750E">
      <w:tc>
        <w:tcPr>
          <w:tcW w:w="3681" w:type="dxa"/>
        </w:tcPr>
        <w:p w14:paraId="45037B51" w14:textId="1935264D" w:rsidR="009A3B47" w:rsidRDefault="00EA750E" w:rsidP="00872892">
          <w:pPr>
            <w:pStyle w:val="Footer"/>
            <w:jc w:val="center"/>
            <w:rPr>
              <w:b/>
              <w:bCs/>
              <w:sz w:val="26"/>
              <w:szCs w:val="26"/>
            </w:rPr>
          </w:pPr>
          <w:r>
            <w:rPr>
              <w:noProof/>
            </w:rPr>
            <w:drawing>
              <wp:inline distT="0" distB="0" distL="0" distR="0" wp14:anchorId="7A0DEB5B" wp14:editId="22BA4F39">
                <wp:extent cx="2152650" cy="1172303"/>
                <wp:effectExtent l="0" t="0" r="0" b="8890"/>
                <wp:docPr id="808332894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62669" cy="11777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446" w:type="dxa"/>
          <w:vAlign w:val="center"/>
        </w:tcPr>
        <w:p w14:paraId="27E02AB7" w14:textId="77777777" w:rsidR="00F656F9" w:rsidRPr="00EA750E" w:rsidRDefault="00F656F9" w:rsidP="00EA750E">
          <w:pPr>
            <w:pStyle w:val="Footer"/>
            <w:jc w:val="center"/>
            <w:rPr>
              <w:b/>
              <w:bCs/>
              <w:sz w:val="36"/>
              <w:szCs w:val="36"/>
            </w:rPr>
          </w:pPr>
          <w:r w:rsidRPr="00EA750E">
            <w:rPr>
              <w:b/>
              <w:bCs/>
              <w:sz w:val="36"/>
              <w:szCs w:val="36"/>
            </w:rPr>
            <w:t>Revista SOBECC</w:t>
          </w:r>
        </w:p>
        <w:p w14:paraId="5DD367A6" w14:textId="77777777" w:rsidR="00F656F9" w:rsidRPr="00EA750E" w:rsidRDefault="00F656F9" w:rsidP="00EA750E">
          <w:pPr>
            <w:pStyle w:val="Footer"/>
            <w:jc w:val="center"/>
            <w:rPr>
              <w:sz w:val="20"/>
              <w:szCs w:val="20"/>
            </w:rPr>
          </w:pPr>
          <w:r w:rsidRPr="00EA750E">
            <w:rPr>
              <w:i/>
              <w:iCs/>
              <w:sz w:val="20"/>
              <w:szCs w:val="20"/>
            </w:rPr>
            <w:t>Associação Brasileira de Enfermeiros de Centro Cirúrgico, Recuperação Anestésica e Centro de Material e Esterilização</w:t>
          </w:r>
          <w:r w:rsidRPr="00EA750E">
            <w:rPr>
              <w:sz w:val="20"/>
              <w:szCs w:val="20"/>
            </w:rPr>
            <w:t xml:space="preserve"> (SOBECC).</w:t>
          </w:r>
        </w:p>
        <w:p w14:paraId="123C3BDA" w14:textId="77777777" w:rsidR="00F656F9" w:rsidRPr="00EA750E" w:rsidRDefault="00F656F9" w:rsidP="00EA750E">
          <w:pPr>
            <w:pStyle w:val="Footer"/>
            <w:jc w:val="center"/>
            <w:rPr>
              <w:sz w:val="20"/>
              <w:szCs w:val="20"/>
            </w:rPr>
          </w:pPr>
          <w:r w:rsidRPr="00EA750E">
            <w:rPr>
              <w:sz w:val="20"/>
              <w:szCs w:val="20"/>
            </w:rPr>
            <w:t>Alameda Santos, 1893, 9º andar. Cerqueira César, São Paulo/SP, Brasil. CEP: 01419-910.</w:t>
          </w:r>
        </w:p>
        <w:p w14:paraId="2BD0C6EE" w14:textId="77777777" w:rsidR="00F656F9" w:rsidRPr="00EA750E" w:rsidRDefault="00F656F9" w:rsidP="00EA750E">
          <w:pPr>
            <w:pStyle w:val="Footer"/>
            <w:jc w:val="center"/>
            <w:rPr>
              <w:sz w:val="20"/>
              <w:szCs w:val="20"/>
            </w:rPr>
          </w:pPr>
          <w:r w:rsidRPr="00EA750E">
            <w:rPr>
              <w:sz w:val="20"/>
              <w:szCs w:val="20"/>
            </w:rPr>
            <w:t>Telefones: +55 (11) 3341-4044.</w:t>
          </w:r>
        </w:p>
        <w:p w14:paraId="319EB5A2" w14:textId="036C5CCD" w:rsidR="009A3B47" w:rsidRDefault="00F656F9" w:rsidP="00EA750E">
          <w:pPr>
            <w:pStyle w:val="Footer"/>
            <w:jc w:val="center"/>
            <w:rPr>
              <w:b/>
              <w:bCs/>
              <w:sz w:val="26"/>
              <w:szCs w:val="26"/>
            </w:rPr>
          </w:pPr>
          <w:r w:rsidRPr="00EA750E">
            <w:rPr>
              <w:sz w:val="20"/>
              <w:szCs w:val="20"/>
            </w:rPr>
            <w:t>Suporte à submissão: secretaria@zeppelini.com.br</w:t>
          </w:r>
        </w:p>
      </w:tc>
    </w:tr>
  </w:tbl>
  <w:p w14:paraId="22FAED27" w14:textId="77777777" w:rsidR="009A3B47" w:rsidRDefault="009A3B47" w:rsidP="00872892">
    <w:pPr>
      <w:pStyle w:val="Footer"/>
      <w:jc w:val="center"/>
      <w:rPr>
        <w:b/>
        <w:bCs/>
        <w:sz w:val="26"/>
        <w:szCs w:val="26"/>
      </w:rPr>
    </w:pPr>
  </w:p>
  <w:p w14:paraId="34C150E5" w14:textId="77777777" w:rsidR="00872892" w:rsidRPr="009A3B47" w:rsidRDefault="00872892" w:rsidP="00EA750E">
    <w:pPr>
      <w:pStyle w:val="Foo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proofState w:spelling="clean" w:grammar="clean"/>
  <w:documentProtection w:edit="forms" w:enforcement="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MTAxNzU1MjYzsjRX0lEKTi0uzszPAykwrgUA1ce3qCwAAAA="/>
  </w:docVars>
  <w:rsids>
    <w:rsidRoot w:val="001F371D"/>
    <w:rsid w:val="00007148"/>
    <w:rsid w:val="00023FA1"/>
    <w:rsid w:val="00026261"/>
    <w:rsid w:val="000342CD"/>
    <w:rsid w:val="00040EF4"/>
    <w:rsid w:val="00046433"/>
    <w:rsid w:val="000622DC"/>
    <w:rsid w:val="00067C43"/>
    <w:rsid w:val="00076226"/>
    <w:rsid w:val="000771D7"/>
    <w:rsid w:val="00077C1F"/>
    <w:rsid w:val="0008232C"/>
    <w:rsid w:val="000860DF"/>
    <w:rsid w:val="000872EC"/>
    <w:rsid w:val="00095E35"/>
    <w:rsid w:val="0009675E"/>
    <w:rsid w:val="00097D49"/>
    <w:rsid w:val="000C5EBC"/>
    <w:rsid w:val="000C6ACE"/>
    <w:rsid w:val="000C7529"/>
    <w:rsid w:val="000D62DB"/>
    <w:rsid w:val="000E02B4"/>
    <w:rsid w:val="000E31D8"/>
    <w:rsid w:val="000F0FA9"/>
    <w:rsid w:val="000F5B68"/>
    <w:rsid w:val="00137CCA"/>
    <w:rsid w:val="00144377"/>
    <w:rsid w:val="001462EB"/>
    <w:rsid w:val="001513A9"/>
    <w:rsid w:val="001532AE"/>
    <w:rsid w:val="001557BB"/>
    <w:rsid w:val="00157BD0"/>
    <w:rsid w:val="00157F04"/>
    <w:rsid w:val="00171021"/>
    <w:rsid w:val="00184242"/>
    <w:rsid w:val="001863E0"/>
    <w:rsid w:val="00191A12"/>
    <w:rsid w:val="00193D92"/>
    <w:rsid w:val="0019565A"/>
    <w:rsid w:val="001C212D"/>
    <w:rsid w:val="001F371D"/>
    <w:rsid w:val="001F6737"/>
    <w:rsid w:val="002008AB"/>
    <w:rsid w:val="00201C3C"/>
    <w:rsid w:val="00202136"/>
    <w:rsid w:val="0020566E"/>
    <w:rsid w:val="0021566E"/>
    <w:rsid w:val="00220503"/>
    <w:rsid w:val="00227701"/>
    <w:rsid w:val="002323D4"/>
    <w:rsid w:val="00233D67"/>
    <w:rsid w:val="00246B1F"/>
    <w:rsid w:val="00256359"/>
    <w:rsid w:val="0026724F"/>
    <w:rsid w:val="00281E4C"/>
    <w:rsid w:val="00286DCB"/>
    <w:rsid w:val="00290C87"/>
    <w:rsid w:val="00297181"/>
    <w:rsid w:val="002C3FA1"/>
    <w:rsid w:val="002E6367"/>
    <w:rsid w:val="002F73B0"/>
    <w:rsid w:val="00313D0D"/>
    <w:rsid w:val="0033302F"/>
    <w:rsid w:val="00335FDF"/>
    <w:rsid w:val="00337461"/>
    <w:rsid w:val="00347602"/>
    <w:rsid w:val="00353C64"/>
    <w:rsid w:val="00367634"/>
    <w:rsid w:val="00384564"/>
    <w:rsid w:val="00390D5B"/>
    <w:rsid w:val="00396A40"/>
    <w:rsid w:val="003A768C"/>
    <w:rsid w:val="003B2428"/>
    <w:rsid w:val="003C4884"/>
    <w:rsid w:val="003D49D4"/>
    <w:rsid w:val="003D4A91"/>
    <w:rsid w:val="003F24A3"/>
    <w:rsid w:val="004027A0"/>
    <w:rsid w:val="004171E2"/>
    <w:rsid w:val="004301E1"/>
    <w:rsid w:val="00431628"/>
    <w:rsid w:val="00434707"/>
    <w:rsid w:val="0043697D"/>
    <w:rsid w:val="004423FF"/>
    <w:rsid w:val="004775CB"/>
    <w:rsid w:val="004809E5"/>
    <w:rsid w:val="004941EE"/>
    <w:rsid w:val="0049617E"/>
    <w:rsid w:val="00496660"/>
    <w:rsid w:val="004B14D6"/>
    <w:rsid w:val="004B6561"/>
    <w:rsid w:val="004B684C"/>
    <w:rsid w:val="004C309D"/>
    <w:rsid w:val="004D6C6F"/>
    <w:rsid w:val="004E0918"/>
    <w:rsid w:val="004E72FA"/>
    <w:rsid w:val="004F1AB6"/>
    <w:rsid w:val="004F1F59"/>
    <w:rsid w:val="005007BB"/>
    <w:rsid w:val="00502874"/>
    <w:rsid w:val="00510CDD"/>
    <w:rsid w:val="005217DD"/>
    <w:rsid w:val="00526213"/>
    <w:rsid w:val="00534F8B"/>
    <w:rsid w:val="0053667F"/>
    <w:rsid w:val="0055757F"/>
    <w:rsid w:val="0055771A"/>
    <w:rsid w:val="00557A5F"/>
    <w:rsid w:val="00574E29"/>
    <w:rsid w:val="00576E38"/>
    <w:rsid w:val="00583D9C"/>
    <w:rsid w:val="005904B0"/>
    <w:rsid w:val="00591AC5"/>
    <w:rsid w:val="005963CF"/>
    <w:rsid w:val="005A12A2"/>
    <w:rsid w:val="005A300A"/>
    <w:rsid w:val="005A7054"/>
    <w:rsid w:val="005B7A1B"/>
    <w:rsid w:val="005C4083"/>
    <w:rsid w:val="005D18AE"/>
    <w:rsid w:val="005F68EA"/>
    <w:rsid w:val="0060015D"/>
    <w:rsid w:val="00602817"/>
    <w:rsid w:val="00602DD4"/>
    <w:rsid w:val="006056B7"/>
    <w:rsid w:val="00607CF9"/>
    <w:rsid w:val="0061614D"/>
    <w:rsid w:val="00620143"/>
    <w:rsid w:val="006222C4"/>
    <w:rsid w:val="006315CF"/>
    <w:rsid w:val="0063742E"/>
    <w:rsid w:val="00642EF0"/>
    <w:rsid w:val="006517CE"/>
    <w:rsid w:val="00651905"/>
    <w:rsid w:val="0065595C"/>
    <w:rsid w:val="00661B4F"/>
    <w:rsid w:val="00691872"/>
    <w:rsid w:val="00695E9E"/>
    <w:rsid w:val="006A3088"/>
    <w:rsid w:val="006A39A4"/>
    <w:rsid w:val="006B60BA"/>
    <w:rsid w:val="006C49B7"/>
    <w:rsid w:val="006C5BF3"/>
    <w:rsid w:val="006D4499"/>
    <w:rsid w:val="00701D99"/>
    <w:rsid w:val="0071152C"/>
    <w:rsid w:val="00717A3B"/>
    <w:rsid w:val="00717AC9"/>
    <w:rsid w:val="00724B7C"/>
    <w:rsid w:val="0073128B"/>
    <w:rsid w:val="00732486"/>
    <w:rsid w:val="007431C5"/>
    <w:rsid w:val="00751D05"/>
    <w:rsid w:val="00762039"/>
    <w:rsid w:val="00772180"/>
    <w:rsid w:val="00780BA1"/>
    <w:rsid w:val="0078147D"/>
    <w:rsid w:val="00783176"/>
    <w:rsid w:val="0078710F"/>
    <w:rsid w:val="00795CFE"/>
    <w:rsid w:val="007B698B"/>
    <w:rsid w:val="007C57C5"/>
    <w:rsid w:val="007D3CF4"/>
    <w:rsid w:val="007D406C"/>
    <w:rsid w:val="007E5BBF"/>
    <w:rsid w:val="007F0F58"/>
    <w:rsid w:val="00812BAB"/>
    <w:rsid w:val="00813EF6"/>
    <w:rsid w:val="00814344"/>
    <w:rsid w:val="00815688"/>
    <w:rsid w:val="0082146C"/>
    <w:rsid w:val="008217C1"/>
    <w:rsid w:val="008219DD"/>
    <w:rsid w:val="008362C1"/>
    <w:rsid w:val="008411DB"/>
    <w:rsid w:val="00842DAC"/>
    <w:rsid w:val="00844D24"/>
    <w:rsid w:val="008453AA"/>
    <w:rsid w:val="00850927"/>
    <w:rsid w:val="0085485C"/>
    <w:rsid w:val="00865358"/>
    <w:rsid w:val="008710F5"/>
    <w:rsid w:val="00872892"/>
    <w:rsid w:val="0087314D"/>
    <w:rsid w:val="008802E7"/>
    <w:rsid w:val="008805DC"/>
    <w:rsid w:val="00880C46"/>
    <w:rsid w:val="00881F5D"/>
    <w:rsid w:val="00887781"/>
    <w:rsid w:val="008A29E1"/>
    <w:rsid w:val="008B5250"/>
    <w:rsid w:val="008C69CB"/>
    <w:rsid w:val="008E18FB"/>
    <w:rsid w:val="008F7A4D"/>
    <w:rsid w:val="00901884"/>
    <w:rsid w:val="00914833"/>
    <w:rsid w:val="00952A0C"/>
    <w:rsid w:val="009633A4"/>
    <w:rsid w:val="00970338"/>
    <w:rsid w:val="00976DC2"/>
    <w:rsid w:val="009801C7"/>
    <w:rsid w:val="00983C23"/>
    <w:rsid w:val="00984035"/>
    <w:rsid w:val="009851D3"/>
    <w:rsid w:val="009A3B47"/>
    <w:rsid w:val="009B27E0"/>
    <w:rsid w:val="009C648B"/>
    <w:rsid w:val="009D4C71"/>
    <w:rsid w:val="009D5059"/>
    <w:rsid w:val="009E5C3B"/>
    <w:rsid w:val="00A10D06"/>
    <w:rsid w:val="00A144AC"/>
    <w:rsid w:val="00A17179"/>
    <w:rsid w:val="00A22B3F"/>
    <w:rsid w:val="00A23588"/>
    <w:rsid w:val="00A244E2"/>
    <w:rsid w:val="00A55779"/>
    <w:rsid w:val="00A55850"/>
    <w:rsid w:val="00A62FEE"/>
    <w:rsid w:val="00A64E47"/>
    <w:rsid w:val="00A66407"/>
    <w:rsid w:val="00A71FD8"/>
    <w:rsid w:val="00A7219B"/>
    <w:rsid w:val="00A772F7"/>
    <w:rsid w:val="00A805BB"/>
    <w:rsid w:val="00A825BF"/>
    <w:rsid w:val="00A83464"/>
    <w:rsid w:val="00A92402"/>
    <w:rsid w:val="00A937EA"/>
    <w:rsid w:val="00AA708E"/>
    <w:rsid w:val="00AB0590"/>
    <w:rsid w:val="00AB5753"/>
    <w:rsid w:val="00AE468E"/>
    <w:rsid w:val="00AF3748"/>
    <w:rsid w:val="00AF397F"/>
    <w:rsid w:val="00AF6F6C"/>
    <w:rsid w:val="00B02D53"/>
    <w:rsid w:val="00B1231A"/>
    <w:rsid w:val="00B1759D"/>
    <w:rsid w:val="00B23C14"/>
    <w:rsid w:val="00B252D2"/>
    <w:rsid w:val="00B26723"/>
    <w:rsid w:val="00B31179"/>
    <w:rsid w:val="00B33680"/>
    <w:rsid w:val="00B34ED0"/>
    <w:rsid w:val="00B45210"/>
    <w:rsid w:val="00B4655D"/>
    <w:rsid w:val="00B54487"/>
    <w:rsid w:val="00B62A7B"/>
    <w:rsid w:val="00B65D2B"/>
    <w:rsid w:val="00B707E3"/>
    <w:rsid w:val="00BA3F59"/>
    <w:rsid w:val="00BB63C7"/>
    <w:rsid w:val="00BE6152"/>
    <w:rsid w:val="00C00BC3"/>
    <w:rsid w:val="00C10B29"/>
    <w:rsid w:val="00C23218"/>
    <w:rsid w:val="00C34DDF"/>
    <w:rsid w:val="00C374E3"/>
    <w:rsid w:val="00C40ABA"/>
    <w:rsid w:val="00C44CFF"/>
    <w:rsid w:val="00C45C82"/>
    <w:rsid w:val="00C506F5"/>
    <w:rsid w:val="00C54A69"/>
    <w:rsid w:val="00C63B20"/>
    <w:rsid w:val="00C70F7E"/>
    <w:rsid w:val="00C71477"/>
    <w:rsid w:val="00C83671"/>
    <w:rsid w:val="00C91A9A"/>
    <w:rsid w:val="00C92C38"/>
    <w:rsid w:val="00C93857"/>
    <w:rsid w:val="00CC2FA2"/>
    <w:rsid w:val="00CD0CBE"/>
    <w:rsid w:val="00CD1391"/>
    <w:rsid w:val="00CD7B8C"/>
    <w:rsid w:val="00CE26E8"/>
    <w:rsid w:val="00CE3517"/>
    <w:rsid w:val="00CE37D7"/>
    <w:rsid w:val="00CF2D14"/>
    <w:rsid w:val="00CF78BB"/>
    <w:rsid w:val="00D00AD9"/>
    <w:rsid w:val="00D078D7"/>
    <w:rsid w:val="00D12216"/>
    <w:rsid w:val="00D15890"/>
    <w:rsid w:val="00D16C78"/>
    <w:rsid w:val="00D26474"/>
    <w:rsid w:val="00D34069"/>
    <w:rsid w:val="00D54916"/>
    <w:rsid w:val="00D74160"/>
    <w:rsid w:val="00D760CA"/>
    <w:rsid w:val="00D81B48"/>
    <w:rsid w:val="00D9183A"/>
    <w:rsid w:val="00DD34DA"/>
    <w:rsid w:val="00DD3ED0"/>
    <w:rsid w:val="00DE1294"/>
    <w:rsid w:val="00DE758A"/>
    <w:rsid w:val="00DF7B12"/>
    <w:rsid w:val="00E20221"/>
    <w:rsid w:val="00E258A3"/>
    <w:rsid w:val="00E40615"/>
    <w:rsid w:val="00E47C88"/>
    <w:rsid w:val="00E7665E"/>
    <w:rsid w:val="00E813FC"/>
    <w:rsid w:val="00EA31B3"/>
    <w:rsid w:val="00EA584F"/>
    <w:rsid w:val="00EA750E"/>
    <w:rsid w:val="00EC13A1"/>
    <w:rsid w:val="00EC1430"/>
    <w:rsid w:val="00EC5008"/>
    <w:rsid w:val="00EE3110"/>
    <w:rsid w:val="00F12AD1"/>
    <w:rsid w:val="00F21EE1"/>
    <w:rsid w:val="00F233DB"/>
    <w:rsid w:val="00F31660"/>
    <w:rsid w:val="00F52750"/>
    <w:rsid w:val="00F656F9"/>
    <w:rsid w:val="00F76722"/>
    <w:rsid w:val="00F83733"/>
    <w:rsid w:val="00F90787"/>
    <w:rsid w:val="00F9185C"/>
    <w:rsid w:val="00F948D0"/>
    <w:rsid w:val="00FA0B30"/>
    <w:rsid w:val="00FA21BB"/>
    <w:rsid w:val="00FC0D44"/>
    <w:rsid w:val="00FD7281"/>
    <w:rsid w:val="00FE050A"/>
    <w:rsid w:val="00FE09E4"/>
    <w:rsid w:val="00FE2A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C56A71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Code" w:uiPriority="50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385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9385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3-Texto">
    <w:name w:val="G3 - Texto"/>
    <w:uiPriority w:val="99"/>
    <w:rsid w:val="00952A0C"/>
    <w:pPr>
      <w:widowControl w:val="0"/>
      <w:autoSpaceDE w:val="0"/>
      <w:autoSpaceDN w:val="0"/>
      <w:adjustRightInd w:val="0"/>
      <w:spacing w:before="57" w:after="0" w:line="260" w:lineRule="atLeast"/>
      <w:ind w:firstLine="170"/>
      <w:jc w:val="both"/>
    </w:pPr>
    <w:rPr>
      <w:rFonts w:ascii="Verdana" w:eastAsia="Times New Roman" w:hAnsi="Verdana" w:cs="Verdana"/>
      <w:color w:val="000000"/>
      <w:sz w:val="16"/>
      <w:szCs w:val="16"/>
      <w:lang w:eastAsia="pt-BR"/>
    </w:rPr>
  </w:style>
  <w:style w:type="paragraph" w:customStyle="1" w:styleId="G3-Ttulo">
    <w:name w:val="G3 - Título"/>
    <w:uiPriority w:val="99"/>
    <w:rsid w:val="00952A0C"/>
    <w:pPr>
      <w:widowControl w:val="0"/>
      <w:autoSpaceDE w:val="0"/>
      <w:autoSpaceDN w:val="0"/>
      <w:adjustRightInd w:val="0"/>
      <w:spacing w:before="113" w:after="0" w:line="270" w:lineRule="atLeast"/>
    </w:pPr>
    <w:rPr>
      <w:rFonts w:ascii="Verdana" w:eastAsia="Times New Roman" w:hAnsi="Verdana" w:cs="Verdana"/>
      <w:b/>
      <w:bCs/>
      <w:color w:val="000000"/>
      <w:sz w:val="18"/>
      <w:szCs w:val="18"/>
      <w:lang w:eastAsia="pt-BR"/>
    </w:rPr>
  </w:style>
  <w:style w:type="paragraph" w:customStyle="1" w:styleId="G3-Subttulo">
    <w:name w:val="G3 - Subtítulo"/>
    <w:uiPriority w:val="99"/>
    <w:rsid w:val="00952A0C"/>
    <w:pPr>
      <w:widowControl w:val="0"/>
      <w:autoSpaceDE w:val="0"/>
      <w:autoSpaceDN w:val="0"/>
      <w:adjustRightInd w:val="0"/>
      <w:spacing w:before="57" w:after="0" w:line="260" w:lineRule="atLeast"/>
      <w:jc w:val="both"/>
    </w:pPr>
    <w:rPr>
      <w:rFonts w:ascii="Verdana" w:eastAsia="Times New Roman" w:hAnsi="Verdana" w:cs="Verdana"/>
      <w:i/>
      <w:iCs/>
      <w:color w:val="000000"/>
      <w:sz w:val="18"/>
      <w:szCs w:val="18"/>
      <w:lang w:eastAsia="pt-BR"/>
    </w:rPr>
  </w:style>
  <w:style w:type="paragraph" w:customStyle="1" w:styleId="G2-Texto">
    <w:name w:val="G2 - Texto"/>
    <w:uiPriority w:val="99"/>
    <w:rsid w:val="00952A0C"/>
    <w:pPr>
      <w:widowControl w:val="0"/>
      <w:autoSpaceDE w:val="0"/>
      <w:autoSpaceDN w:val="0"/>
      <w:adjustRightInd w:val="0"/>
      <w:spacing w:before="28" w:after="28" w:line="240" w:lineRule="atLeast"/>
      <w:ind w:left="113" w:right="113"/>
      <w:jc w:val="both"/>
    </w:pPr>
    <w:rPr>
      <w:rFonts w:ascii="Verdana" w:eastAsia="Times New Roman" w:hAnsi="Verdana" w:cs="Verdana"/>
      <w:color w:val="000000"/>
      <w:sz w:val="15"/>
      <w:szCs w:val="15"/>
      <w:lang w:eastAsia="pt-BR"/>
    </w:rPr>
  </w:style>
  <w:style w:type="paragraph" w:customStyle="1" w:styleId="G2-Ttulo">
    <w:name w:val="G2 - Título"/>
    <w:uiPriority w:val="99"/>
    <w:rsid w:val="00952A0C"/>
    <w:pPr>
      <w:widowControl w:val="0"/>
      <w:autoSpaceDE w:val="0"/>
      <w:autoSpaceDN w:val="0"/>
      <w:adjustRightInd w:val="0"/>
      <w:spacing w:before="113" w:after="57" w:line="240" w:lineRule="atLeast"/>
      <w:ind w:left="57" w:right="57"/>
    </w:pPr>
    <w:rPr>
      <w:rFonts w:ascii="CentSchbook BT Italic" w:eastAsia="Times New Roman" w:hAnsi="CentSchbook BT Italic" w:cs="CentSchbook BT Italic"/>
      <w:color w:val="000000"/>
      <w:sz w:val="24"/>
      <w:szCs w:val="24"/>
      <w:lang w:eastAsia="pt-BR"/>
    </w:rPr>
  </w:style>
  <w:style w:type="paragraph" w:customStyle="1" w:styleId="Seo">
    <w:name w:val="Seção"/>
    <w:basedOn w:val="Normal"/>
    <w:qFormat/>
    <w:rsid w:val="00347602"/>
    <w:pPr>
      <w:spacing w:before="480" w:line="360" w:lineRule="auto"/>
      <w:jc w:val="center"/>
    </w:pPr>
    <w:rPr>
      <w:b/>
      <w:color w:val="0070C0"/>
      <w:sz w:val="28"/>
      <w:szCs w:val="28"/>
    </w:rPr>
  </w:style>
  <w:style w:type="paragraph" w:customStyle="1" w:styleId="Texto">
    <w:name w:val="Texto"/>
    <w:basedOn w:val="Normal"/>
    <w:qFormat/>
    <w:rsid w:val="008B5250"/>
    <w:pPr>
      <w:spacing w:before="60" w:after="60" w:line="240" w:lineRule="auto"/>
    </w:pPr>
    <w:rPr>
      <w:szCs w:val="28"/>
    </w:rPr>
  </w:style>
  <w:style w:type="paragraph" w:styleId="NoSpacing">
    <w:name w:val="No Spacing"/>
    <w:uiPriority w:val="1"/>
    <w:qFormat/>
    <w:rsid w:val="004B14D6"/>
    <w:pPr>
      <w:spacing w:after="0" w:line="240" w:lineRule="auto"/>
    </w:pPr>
  </w:style>
  <w:style w:type="paragraph" w:customStyle="1" w:styleId="Subseo">
    <w:name w:val="Subseção"/>
    <w:basedOn w:val="G3-Subttulo"/>
    <w:qFormat/>
    <w:rsid w:val="008B5250"/>
    <w:pPr>
      <w:spacing w:before="60" w:after="60" w:line="240" w:lineRule="auto"/>
      <w:jc w:val="left"/>
    </w:pPr>
    <w:rPr>
      <w:rFonts w:asciiTheme="minorHAnsi" w:hAnsiTheme="minorHAnsi"/>
      <w:b/>
      <w:i w:val="0"/>
      <w:color w:val="0070C0"/>
      <w:sz w:val="24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3B2428"/>
    <w:pPr>
      <w:spacing w:before="240" w:after="0"/>
    </w:pPr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526213"/>
    <w:pPr>
      <w:tabs>
        <w:tab w:val="right" w:leader="dot" w:pos="9060"/>
      </w:tabs>
      <w:spacing w:after="0" w:line="360" w:lineRule="auto"/>
    </w:pPr>
    <w:rPr>
      <w:b/>
      <w:bCs/>
      <w:caps/>
      <w:noProof/>
    </w:rPr>
  </w:style>
  <w:style w:type="character" w:styleId="Hyperlink">
    <w:name w:val="Hyperlink"/>
    <w:basedOn w:val="DefaultParagraphFont"/>
    <w:uiPriority w:val="99"/>
    <w:unhideWhenUsed/>
    <w:rsid w:val="003B242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B242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2428"/>
  </w:style>
  <w:style w:type="paragraph" w:styleId="Footer">
    <w:name w:val="footer"/>
    <w:basedOn w:val="Normal"/>
    <w:link w:val="FooterChar"/>
    <w:uiPriority w:val="99"/>
    <w:unhideWhenUsed/>
    <w:rsid w:val="003B242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2428"/>
  </w:style>
  <w:style w:type="paragraph" w:styleId="BalloonText">
    <w:name w:val="Balloon Text"/>
    <w:basedOn w:val="Normal"/>
    <w:link w:val="BalloonTextChar"/>
    <w:uiPriority w:val="99"/>
    <w:semiHidden/>
    <w:unhideWhenUsed/>
    <w:rsid w:val="003B24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2428"/>
    <w:rPr>
      <w:rFonts w:ascii="Tahoma" w:hAnsi="Tahoma" w:cs="Tahoma"/>
      <w:sz w:val="16"/>
      <w:szCs w:val="16"/>
    </w:rPr>
  </w:style>
  <w:style w:type="paragraph" w:customStyle="1" w:styleId="Itens">
    <w:name w:val="Itens"/>
    <w:basedOn w:val="Texto"/>
    <w:qFormat/>
    <w:rsid w:val="008B5250"/>
    <w:pPr>
      <w:spacing w:after="0"/>
      <w:ind w:left="142" w:hanging="142"/>
    </w:pPr>
  </w:style>
  <w:style w:type="paragraph" w:customStyle="1" w:styleId="G4-Texto">
    <w:name w:val="G4 - Texto"/>
    <w:uiPriority w:val="99"/>
    <w:rsid w:val="000F5B68"/>
    <w:pPr>
      <w:widowControl w:val="0"/>
      <w:autoSpaceDE w:val="0"/>
      <w:autoSpaceDN w:val="0"/>
      <w:adjustRightInd w:val="0"/>
      <w:spacing w:before="57" w:after="0" w:line="260" w:lineRule="atLeast"/>
      <w:ind w:left="113" w:right="113"/>
      <w:jc w:val="both"/>
    </w:pPr>
    <w:rPr>
      <w:rFonts w:ascii="Verdana" w:eastAsia="Times New Roman" w:hAnsi="Verdana" w:cs="Verdana"/>
      <w:color w:val="000000"/>
      <w:sz w:val="16"/>
      <w:szCs w:val="16"/>
      <w:lang w:eastAsia="pt-BR"/>
    </w:rPr>
  </w:style>
  <w:style w:type="paragraph" w:customStyle="1" w:styleId="Linha">
    <w:name w:val="Linha"/>
    <w:basedOn w:val="Subseo"/>
    <w:qFormat/>
    <w:rsid w:val="00F83733"/>
    <w:rPr>
      <w:rFonts w:ascii="Times New Roman" w:hAnsi="Times New Roman" w:cs="Times New Roman"/>
      <w:szCs w:val="24"/>
    </w:rPr>
  </w:style>
  <w:style w:type="paragraph" w:customStyle="1" w:styleId="Subsubseo">
    <w:name w:val="Subsubseção"/>
    <w:basedOn w:val="G4-Texto"/>
    <w:qFormat/>
    <w:rsid w:val="008B5250"/>
    <w:pPr>
      <w:spacing w:before="60" w:line="240" w:lineRule="auto"/>
      <w:ind w:left="0" w:right="0"/>
      <w:jc w:val="left"/>
    </w:pPr>
    <w:rPr>
      <w:rFonts w:asciiTheme="minorHAnsi" w:hAnsiTheme="minorHAnsi" w:cs="Times New Roman"/>
      <w:color w:val="0070C0"/>
      <w:sz w:val="22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C93857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C93857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C93857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C93857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C93857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C93857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C93857"/>
    <w:pPr>
      <w:spacing w:after="0"/>
      <w:ind w:left="1540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9385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9385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Primeiralinhasumrio">
    <w:name w:val="Primeira linha sumário"/>
    <w:basedOn w:val="TOC1"/>
    <w:qFormat/>
    <w:rsid w:val="00812BAB"/>
  </w:style>
  <w:style w:type="paragraph" w:customStyle="1" w:styleId="Demaislinhassumrio">
    <w:name w:val="Demais linhas sumário"/>
    <w:basedOn w:val="TOC2"/>
    <w:qFormat/>
    <w:rsid w:val="00812BAB"/>
    <w:pPr>
      <w:tabs>
        <w:tab w:val="right" w:leader="dot" w:pos="9060"/>
      </w:tabs>
      <w:spacing w:before="0" w:line="360" w:lineRule="auto"/>
    </w:pPr>
    <w:rPr>
      <w:noProof/>
      <w:color w:val="0070C0"/>
      <w:sz w:val="22"/>
      <w:szCs w:val="22"/>
    </w:rPr>
  </w:style>
  <w:style w:type="table" w:styleId="TableGrid">
    <w:name w:val="Table Grid"/>
    <w:basedOn w:val="TableNormal"/>
    <w:uiPriority w:val="59"/>
    <w:rsid w:val="008214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301E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77218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171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Emphasis">
    <w:name w:val="Emphasis"/>
    <w:basedOn w:val="DefaultParagraphFont"/>
    <w:uiPriority w:val="20"/>
    <w:qFormat/>
    <w:rsid w:val="004171E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94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6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3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vista.sobecc.org.br/sobecc/Codigodeetica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revista.sobecc.org.br/sobecc/about/submissions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microsoft.com/office/2007/relationships/hdphoto" Target="media/hdphoto1.wdp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7194EC-26EE-46AF-B1DE-8EC1F6EE7F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72</Words>
  <Characters>6872</Characters>
  <Application>Microsoft Office Word</Application>
  <DocSecurity>0</DocSecurity>
  <Lines>57</Lines>
  <Paragraphs>16</Paragraphs>
  <ScaleCrop>false</ScaleCrop>
  <Company/>
  <LinksUpToDate>false</LinksUpToDate>
  <CharactersWithSpaces>8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8-30T02:04:00Z</dcterms:created>
  <dcterms:modified xsi:type="dcterms:W3CDTF">2023-08-30T02:05:00Z</dcterms:modified>
</cp:coreProperties>
</file>